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A9A80" w14:textId="77777777" w:rsidR="003023B9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</w:p>
    <w:p w14:paraId="1859E3AF" w14:textId="79841731" w:rsidR="003023B9" w:rsidRPr="000332CE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  <w:r w:rsidRPr="000332CE">
        <w:rPr>
          <w:rFonts w:asciiTheme="majorHAnsi" w:hAnsiTheme="majorHAnsi" w:cstheme="majorHAnsi"/>
          <w:b/>
          <w:sz w:val="52"/>
          <w:szCs w:val="52"/>
        </w:rPr>
        <w:t>XJTLU Entrepreneur College (Taicang)</w:t>
      </w:r>
    </w:p>
    <w:p w14:paraId="4B8066D2" w14:textId="77777777" w:rsidR="003023B9" w:rsidRPr="00D235AE" w:rsidRDefault="003023B9" w:rsidP="003023B9">
      <w:pPr>
        <w:widowControl w:val="0"/>
        <w:snapToGrid w:val="0"/>
        <w:spacing w:line="360" w:lineRule="auto"/>
        <w:jc w:val="center"/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</w:pPr>
      <w:r w:rsidRPr="00D235AE"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School of</w:t>
      </w:r>
      <w:r w:rsidRPr="00D235AE"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  <w:t xml:space="preserve"> </w:t>
      </w:r>
      <w:r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AI and Advanced Computing</w:t>
      </w:r>
    </w:p>
    <w:p w14:paraId="17F5739D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3E610209" w14:textId="795DA41C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0"/>
        </w:rPr>
      </w:pPr>
      <w:r>
        <w:rPr>
          <w:rFonts w:asciiTheme="majorHAnsi" w:hAnsiTheme="majorHAnsi" w:cstheme="majorHAnsi"/>
          <w:b/>
          <w:sz w:val="40"/>
        </w:rPr>
        <w:t>Lab Manual</w:t>
      </w:r>
      <w:r w:rsidR="00AA2347">
        <w:rPr>
          <w:rFonts w:asciiTheme="majorHAnsi" w:hAnsiTheme="majorHAnsi" w:cstheme="majorHAnsi"/>
          <w:b/>
          <w:sz w:val="40"/>
        </w:rPr>
        <w:t>- Lab 6</w:t>
      </w:r>
    </w:p>
    <w:p w14:paraId="2A97EF5C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8"/>
        </w:rPr>
      </w:pPr>
      <w:r w:rsidRPr="00D235A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0" allowOverlap="1" wp14:anchorId="1891C12D" wp14:editId="3596D054">
                <wp:simplePos x="0" y="0"/>
                <wp:positionH relativeFrom="column">
                  <wp:posOffset>693420</wp:posOffset>
                </wp:positionH>
                <wp:positionV relativeFrom="paragraph">
                  <wp:posOffset>268605</wp:posOffset>
                </wp:positionV>
                <wp:extent cx="5295900" cy="1543050"/>
                <wp:effectExtent l="19050" t="19050" r="19050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15430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594874" id="Rectangle 3" o:spid="_x0000_s1026" style="position:absolute;left:0;text-align:left;margin-left:54.6pt;margin-top:21.15pt;width:417pt;height:12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" o:allowincell="f" filled="f" strokeweight="3pt"/>
            </w:pict>
          </mc:Fallback>
        </mc:AlternateContent>
      </w:r>
    </w:p>
    <w:p w14:paraId="21C658F7" w14:textId="54591B95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CPT103TC:</w:t>
      </w:r>
    </w:p>
    <w:p w14:paraId="514FCC94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Introduction to Databas</w:t>
      </w:r>
      <w:r>
        <w:rPr>
          <w:rFonts w:asciiTheme="majorHAnsi" w:hAnsiTheme="majorHAnsi" w:cstheme="majorHAnsi"/>
          <w:b/>
          <w:i/>
          <w:color w:val="FF0000"/>
          <w:sz w:val="48"/>
        </w:rPr>
        <w:t>e</w:t>
      </w:r>
    </w:p>
    <w:p w14:paraId="7D68233A" w14:textId="77777777" w:rsidR="003023B9" w:rsidRPr="007F1D59" w:rsidRDefault="003023B9" w:rsidP="007F1D59">
      <w:pPr>
        <w:jc w:val="center"/>
        <w:rPr>
          <w:sz w:val="32"/>
          <w:szCs w:val="32"/>
        </w:rPr>
      </w:pPr>
      <w:bookmarkStart w:id="0" w:name="_Toc95333001"/>
      <w:r w:rsidRPr="007F1D59">
        <w:rPr>
          <w:sz w:val="32"/>
          <w:szCs w:val="32"/>
        </w:rPr>
        <w:t>Shaheen Khatoon</w:t>
      </w:r>
      <w:bookmarkEnd w:id="0"/>
    </w:p>
    <w:p w14:paraId="1F1C63A1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1F26DF32" w14:textId="77777777" w:rsidR="003023B9" w:rsidRPr="007F1D59" w:rsidRDefault="003023B9" w:rsidP="007F1D59">
      <w:pPr>
        <w:jc w:val="center"/>
        <w:rPr>
          <w:i/>
          <w:sz w:val="28"/>
          <w:szCs w:val="28"/>
        </w:rPr>
      </w:pPr>
      <w:bookmarkStart w:id="1" w:name="_Toc95333002"/>
      <w:r w:rsidRPr="007F1D59">
        <w:rPr>
          <w:sz w:val="28"/>
          <w:szCs w:val="28"/>
        </w:rPr>
        <w:t xml:space="preserve">Second Part </w:t>
      </w:r>
      <w:r w:rsidRPr="007F1D59">
        <w:rPr>
          <w:rFonts w:hint="eastAsia"/>
          <w:sz w:val="28"/>
          <w:szCs w:val="28"/>
        </w:rPr>
        <w:t>o</w:t>
      </w:r>
      <w:r w:rsidRPr="007F1D59">
        <w:rPr>
          <w:sz w:val="28"/>
          <w:szCs w:val="28"/>
        </w:rPr>
        <w:t>f Semester 1</w:t>
      </w:r>
      <w:bookmarkEnd w:id="1"/>
    </w:p>
    <w:p w14:paraId="314D547C" w14:textId="77777777" w:rsidR="003023B9" w:rsidRPr="00D235AE" w:rsidRDefault="003023B9" w:rsidP="003023B9">
      <w:pPr>
        <w:spacing w:line="360" w:lineRule="auto"/>
        <w:rPr>
          <w:rFonts w:asciiTheme="majorHAnsi" w:hAnsiTheme="majorHAnsi" w:cstheme="majorHAnsi"/>
          <w:b/>
          <w:sz w:val="48"/>
        </w:rPr>
      </w:pPr>
    </w:p>
    <w:p w14:paraId="7EAEF248" w14:textId="77777777" w:rsidR="003023B9" w:rsidRPr="000332CE" w:rsidRDefault="003023B9" w:rsidP="003023B9">
      <w:pPr>
        <w:spacing w:after="0" w:line="360" w:lineRule="auto"/>
        <w:jc w:val="center"/>
        <w:rPr>
          <w:rFonts w:ascii="Arial" w:eastAsia="宋体" w:hAnsi="Arial" w:cs="Arial"/>
          <w:b/>
          <w:sz w:val="36"/>
          <w:szCs w:val="36"/>
          <w:lang w:eastAsia="en-GB"/>
        </w:rPr>
      </w:pPr>
      <w:r w:rsidRPr="000332CE">
        <w:rPr>
          <w:rFonts w:ascii="Arial" w:eastAsia="宋体" w:hAnsi="Arial" w:cs="Arial"/>
          <w:b/>
          <w:sz w:val="36"/>
          <w:szCs w:val="36"/>
          <w:lang w:eastAsia="en-GB"/>
        </w:rPr>
        <w:t>Academic Year 2021-2022</w:t>
      </w:r>
    </w:p>
    <w:p w14:paraId="76AA947C" w14:textId="551B6E0E" w:rsidR="003B4B6D" w:rsidRPr="003B4B6D" w:rsidRDefault="003B4B6D" w:rsidP="004101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0F598D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B3D7B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A2678E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E4E64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24FD6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880BE9E" w14:textId="77777777" w:rsidR="00AA2347" w:rsidRPr="007F1D59" w:rsidRDefault="00AA2347" w:rsidP="00AA2347">
      <w:pPr>
        <w:rPr>
          <w:b/>
          <w:bCs/>
        </w:rPr>
      </w:pPr>
      <w:bookmarkStart w:id="2" w:name="_Toc95333003"/>
      <w:r w:rsidRPr="007F1D59">
        <w:rPr>
          <w:b/>
          <w:bCs/>
        </w:rPr>
        <w:lastRenderedPageBreak/>
        <w:t>Preface</w:t>
      </w:r>
      <w:bookmarkEnd w:id="2"/>
    </w:p>
    <w:p w14:paraId="5E1D916F" w14:textId="77777777" w:rsidR="00AA2347" w:rsidRPr="003B4B6D" w:rsidRDefault="00AA2347" w:rsidP="00AA23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3B4B6D">
        <w:rPr>
          <w:rFonts w:ascii="Times New Roman" w:hAnsi="Times New Roman" w:cs="Times New Roman"/>
          <w:sz w:val="24"/>
          <w:szCs w:val="24"/>
        </w:rPr>
        <w:t>This laboratory manual serves as supplemental material fo</w:t>
      </w:r>
      <w:r>
        <w:rPr>
          <w:rFonts w:ascii="Times New Roman" w:hAnsi="Times New Roman" w:cs="Times New Roman"/>
          <w:sz w:val="24"/>
          <w:szCs w:val="24"/>
        </w:rPr>
        <w:t>r the laboratory class. Majority of its contents were taken from the materials of Oracle’s DB Design and Programming with SQL training.</w:t>
      </w:r>
    </w:p>
    <w:p w14:paraId="2F612797" w14:textId="77777777" w:rsidR="00AA2347" w:rsidRDefault="00AA2347" w:rsidP="00AA2347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below shows the delivery plan with reference material.</w:t>
      </w:r>
    </w:p>
    <w:tbl>
      <w:tblPr>
        <w:tblStyle w:val="aa"/>
        <w:tblW w:w="8275" w:type="dxa"/>
        <w:tblInd w:w="1075" w:type="dxa"/>
        <w:tblLook w:val="04A0" w:firstRow="1" w:lastRow="0" w:firstColumn="1" w:lastColumn="0" w:noHBand="0" w:noVBand="1"/>
      </w:tblPr>
      <w:tblGrid>
        <w:gridCol w:w="863"/>
        <w:gridCol w:w="4109"/>
        <w:gridCol w:w="3303"/>
      </w:tblGrid>
      <w:tr w:rsidR="00AA2347" w14:paraId="0545253E" w14:textId="77777777" w:rsidTr="00066C92">
        <w:tc>
          <w:tcPr>
            <w:tcW w:w="863" w:type="dxa"/>
            <w:vAlign w:val="center"/>
          </w:tcPr>
          <w:p w14:paraId="3D38A4A5" w14:textId="77777777" w:rsidR="00AA2347" w:rsidRPr="003101A0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bs</w:t>
            </w:r>
          </w:p>
        </w:tc>
        <w:tc>
          <w:tcPr>
            <w:tcW w:w="4109" w:type="dxa"/>
            <w:vAlign w:val="center"/>
          </w:tcPr>
          <w:p w14:paraId="41113126" w14:textId="77777777" w:rsidR="00AA2347" w:rsidRPr="003101A0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101A0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303" w:type="dxa"/>
          </w:tcPr>
          <w:p w14:paraId="4B974529" w14:textId="77777777" w:rsidR="00AA2347" w:rsidRPr="003101A0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ence in DB Programming with SQL</w:t>
            </w:r>
          </w:p>
        </w:tc>
      </w:tr>
      <w:tr w:rsidR="00AA2347" w14:paraId="3C54A8F6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48B26BDA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1</w:t>
            </w:r>
          </w:p>
        </w:tc>
        <w:tc>
          <w:tcPr>
            <w:tcW w:w="4109" w:type="dxa"/>
            <w:vAlign w:val="center"/>
          </w:tcPr>
          <w:p w14:paraId="7FE06A1A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Introduction to Oracle Application Express</w:t>
            </w:r>
          </w:p>
          <w:p w14:paraId="5F535477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Workshop for uploading and running scripts</w:t>
            </w:r>
          </w:p>
        </w:tc>
        <w:tc>
          <w:tcPr>
            <w:tcW w:w="3303" w:type="dxa"/>
            <w:vAlign w:val="center"/>
          </w:tcPr>
          <w:p w14:paraId="1ADC3E29" w14:textId="77777777" w:rsidR="00AA2347" w:rsidRPr="00DB2F6F" w:rsidRDefault="00AA2347" w:rsidP="00066C92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Lab set-up </w:t>
            </w:r>
          </w:p>
          <w:p w14:paraId="0E497813" w14:textId="77777777" w:rsidR="00AA2347" w:rsidRPr="00DB2F6F" w:rsidRDefault="00AA2347" w:rsidP="00066C92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339027D3" w14:textId="77777777" w:rsidR="00AA2347" w:rsidRPr="00DB2F6F" w:rsidRDefault="00AA2347" w:rsidP="00066C92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Scripts</w:t>
            </w:r>
          </w:p>
        </w:tc>
      </w:tr>
      <w:tr w:rsidR="00AA2347" w14:paraId="2294ECD3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16E2C102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2</w:t>
            </w:r>
          </w:p>
        </w:tc>
        <w:tc>
          <w:tcPr>
            <w:tcW w:w="4109" w:type="dxa"/>
            <w:vAlign w:val="center"/>
          </w:tcPr>
          <w:p w14:paraId="141322D3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Demonstrate and end to end application building process</w:t>
            </w:r>
          </w:p>
        </w:tc>
        <w:tc>
          <w:tcPr>
            <w:tcW w:w="3303" w:type="dxa"/>
            <w:vAlign w:val="center"/>
          </w:tcPr>
          <w:p w14:paraId="3D2BBBDD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51D2E480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Project </w:t>
            </w:r>
            <w:proofErr w:type="spellStart"/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OracleFlix</w:t>
            </w:r>
            <w:proofErr w:type="spellEnd"/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-demo</w:t>
            </w:r>
          </w:p>
        </w:tc>
      </w:tr>
      <w:tr w:rsidR="00AA2347" w14:paraId="511C47E7" w14:textId="77777777" w:rsidTr="00AA2347">
        <w:trPr>
          <w:trHeight w:val="576"/>
        </w:trPr>
        <w:tc>
          <w:tcPr>
            <w:tcW w:w="863" w:type="dxa"/>
            <w:tcBorders>
              <w:bottom w:val="single" w:sz="4" w:space="0" w:color="auto"/>
            </w:tcBorders>
            <w:vAlign w:val="center"/>
          </w:tcPr>
          <w:p w14:paraId="464E2AD3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3</w:t>
            </w:r>
          </w:p>
        </w:tc>
        <w:tc>
          <w:tcPr>
            <w:tcW w:w="4109" w:type="dxa"/>
            <w:tcBorders>
              <w:bottom w:val="single" w:sz="4" w:space="0" w:color="auto"/>
            </w:tcBorders>
            <w:vAlign w:val="center"/>
          </w:tcPr>
          <w:p w14:paraId="3FCDC821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Data modeling using SQL Developer and ER Assistant</w:t>
            </w:r>
          </w:p>
        </w:tc>
        <w:tc>
          <w:tcPr>
            <w:tcW w:w="3303" w:type="dxa"/>
            <w:tcBorders>
              <w:bottom w:val="single" w:sz="4" w:space="0" w:color="auto"/>
            </w:tcBorders>
            <w:vAlign w:val="center"/>
          </w:tcPr>
          <w:p w14:paraId="54836DE8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SQL Developer and ER Assistant Tutorial </w:t>
            </w:r>
          </w:p>
        </w:tc>
      </w:tr>
      <w:tr w:rsidR="00AA2347" w14:paraId="5C824BBF" w14:textId="77777777" w:rsidTr="00AA2347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</w:tcPr>
          <w:p w14:paraId="44FF54F7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4</w:t>
            </w:r>
          </w:p>
        </w:tc>
        <w:tc>
          <w:tcPr>
            <w:tcW w:w="4109" w:type="dxa"/>
            <w:shd w:val="clear" w:color="auto" w:fill="FFFFFF" w:themeFill="background1"/>
            <w:vAlign w:val="center"/>
          </w:tcPr>
          <w:p w14:paraId="126B5EBA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DDL command to create database objects and constraints</w:t>
            </w:r>
          </w:p>
        </w:tc>
        <w:tc>
          <w:tcPr>
            <w:tcW w:w="3303" w:type="dxa"/>
            <w:shd w:val="clear" w:color="auto" w:fill="FFFFFF" w:themeFill="background1"/>
            <w:vAlign w:val="center"/>
          </w:tcPr>
          <w:p w14:paraId="3C1DB4A0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Demo </w:t>
            </w:r>
            <w:proofErr w:type="spellStart"/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CompanyScript.SQl</w:t>
            </w:r>
            <w:proofErr w:type="spellEnd"/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; </w:t>
            </w:r>
          </w:p>
          <w:p w14:paraId="5AA73AA9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</w:tr>
      <w:tr w:rsidR="00AA2347" w14:paraId="0687914F" w14:textId="77777777" w:rsidTr="00AA2347">
        <w:trPr>
          <w:trHeight w:val="576"/>
        </w:trPr>
        <w:tc>
          <w:tcPr>
            <w:tcW w:w="86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DA0BCE0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5</w:t>
            </w:r>
          </w:p>
        </w:tc>
        <w:tc>
          <w:tcPr>
            <w:tcW w:w="4109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A7A92B9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Managing constraints and SQL DML</w:t>
            </w:r>
          </w:p>
        </w:tc>
        <w:tc>
          <w:tcPr>
            <w:tcW w:w="330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5BA9A1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AA2347" w14:paraId="2C5DB1E1" w14:textId="77777777" w:rsidTr="00AA2347">
        <w:trPr>
          <w:trHeight w:val="576"/>
        </w:trPr>
        <w:tc>
          <w:tcPr>
            <w:tcW w:w="863" w:type="dxa"/>
            <w:shd w:val="clear" w:color="auto" w:fill="D0CECE" w:themeFill="background2" w:themeFillShade="E6"/>
            <w:vAlign w:val="center"/>
          </w:tcPr>
          <w:p w14:paraId="19DE3514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6</w:t>
            </w:r>
          </w:p>
        </w:tc>
        <w:tc>
          <w:tcPr>
            <w:tcW w:w="4109" w:type="dxa"/>
            <w:shd w:val="clear" w:color="auto" w:fill="D0CECE" w:themeFill="background2" w:themeFillShade="E6"/>
            <w:vAlign w:val="center"/>
          </w:tcPr>
          <w:p w14:paraId="7CA70EA3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Basic SQL </w:t>
            </w:r>
          </w:p>
        </w:tc>
        <w:tc>
          <w:tcPr>
            <w:tcW w:w="3303" w:type="dxa"/>
            <w:shd w:val="clear" w:color="auto" w:fill="D0CECE" w:themeFill="background2" w:themeFillShade="E6"/>
            <w:vAlign w:val="center"/>
          </w:tcPr>
          <w:p w14:paraId="2FE98345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AA2347" w14:paraId="289B84C5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217DC6FA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7</w:t>
            </w:r>
          </w:p>
        </w:tc>
        <w:tc>
          <w:tcPr>
            <w:tcW w:w="4109" w:type="dxa"/>
            <w:vAlign w:val="center"/>
          </w:tcPr>
          <w:p w14:paraId="71472E2C" w14:textId="0A335AD6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Group functions and subqueries</w:t>
            </w:r>
          </w:p>
        </w:tc>
        <w:tc>
          <w:tcPr>
            <w:tcW w:w="3303" w:type="dxa"/>
            <w:vAlign w:val="center"/>
          </w:tcPr>
          <w:p w14:paraId="52C34784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AA2347" w14:paraId="1FEDE374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71415008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8</w:t>
            </w:r>
          </w:p>
        </w:tc>
        <w:tc>
          <w:tcPr>
            <w:tcW w:w="4109" w:type="dxa"/>
            <w:vAlign w:val="center"/>
          </w:tcPr>
          <w:p w14:paraId="71A83445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Joins</w:t>
            </w:r>
          </w:p>
        </w:tc>
        <w:tc>
          <w:tcPr>
            <w:tcW w:w="3303" w:type="dxa"/>
            <w:vAlign w:val="center"/>
          </w:tcPr>
          <w:p w14:paraId="5CEA3486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AA2347" w14:paraId="464ED1AD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043BACC4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9</w:t>
            </w:r>
          </w:p>
        </w:tc>
        <w:tc>
          <w:tcPr>
            <w:tcW w:w="4109" w:type="dxa"/>
            <w:vAlign w:val="center"/>
          </w:tcPr>
          <w:p w14:paraId="005F8398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SQL Single Row functions</w:t>
            </w:r>
          </w:p>
        </w:tc>
        <w:tc>
          <w:tcPr>
            <w:tcW w:w="3303" w:type="dxa"/>
            <w:vAlign w:val="center"/>
          </w:tcPr>
          <w:p w14:paraId="6B480E05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AA2347" w14:paraId="7604B782" w14:textId="77777777" w:rsidTr="00066C92">
        <w:trPr>
          <w:trHeight w:val="576"/>
        </w:trPr>
        <w:tc>
          <w:tcPr>
            <w:tcW w:w="863" w:type="dxa"/>
            <w:vAlign w:val="center"/>
          </w:tcPr>
          <w:p w14:paraId="58CEA573" w14:textId="77777777" w:rsidR="00AA2347" w:rsidRPr="0098028C" w:rsidRDefault="00AA2347" w:rsidP="00066C92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98028C">
              <w:rPr>
                <w:rFonts w:ascii="Times New Roman" w:hAnsi="Times New Roman" w:cs="Times New Roman"/>
                <w:b/>
                <w:sz w:val="20"/>
                <w:szCs w:val="24"/>
              </w:rPr>
              <w:t>10</w:t>
            </w:r>
          </w:p>
        </w:tc>
        <w:tc>
          <w:tcPr>
            <w:tcW w:w="4109" w:type="dxa"/>
            <w:vAlign w:val="center"/>
          </w:tcPr>
          <w:p w14:paraId="0AAE112F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Application development</w:t>
            </w:r>
          </w:p>
        </w:tc>
        <w:tc>
          <w:tcPr>
            <w:tcW w:w="3303" w:type="dxa"/>
            <w:vAlign w:val="center"/>
          </w:tcPr>
          <w:p w14:paraId="52D5FAD6" w14:textId="77777777" w:rsidR="00AA2347" w:rsidRPr="00DB2F6F" w:rsidRDefault="00AA2347" w:rsidP="00DB2F6F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DB2F6F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</w:tbl>
    <w:p w14:paraId="373D81BC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54966677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6F4332D8" w14:textId="77777777" w:rsidR="00AA2347" w:rsidRDefault="003B4B6D" w:rsidP="002E3233">
          <w:pPr>
            <w:pStyle w:val="TOC"/>
            <w:rPr>
              <w:noProof/>
            </w:rPr>
          </w:pPr>
          <w:r>
            <w:t>Table of Contents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00027947" w14:textId="1247146A" w:rsidR="00AA2347" w:rsidRDefault="00414A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159" w:history="1">
            <w:r w:rsidR="00AA2347" w:rsidRPr="002F5BCA">
              <w:rPr>
                <w:rStyle w:val="a3"/>
                <w:b/>
                <w:bCs/>
                <w:noProof/>
              </w:rPr>
              <w:t>Lab 6 –Introduction to Basic SQL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59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3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79F34AC4" w14:textId="5E124C34" w:rsidR="00AA2347" w:rsidRDefault="00414A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160" w:history="1">
            <w:r w:rsidR="00AA2347" w:rsidRPr="002F5BCA">
              <w:rPr>
                <w:rStyle w:val="a3"/>
                <w:noProof/>
              </w:rPr>
              <w:t>Anatomy of a SQL Statement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0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3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05884754" w14:textId="09C084ED" w:rsidR="00AA2347" w:rsidRDefault="00414A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161" w:history="1">
            <w:r w:rsidR="00AA2347" w:rsidRPr="002F5BCA">
              <w:rPr>
                <w:rStyle w:val="a3"/>
                <w:noProof/>
              </w:rPr>
              <w:t>SELECT Statement with a Condition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1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3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5825282C" w14:textId="6C69B96F" w:rsidR="00AA2347" w:rsidRDefault="00414A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162" w:history="1">
            <w:r w:rsidR="00AA2347" w:rsidRPr="002F5BCA">
              <w:rPr>
                <w:rStyle w:val="a3"/>
                <w:noProof/>
              </w:rPr>
              <w:t>Lab Tasks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2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5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248304D7" w14:textId="2E714E50" w:rsidR="00AA2347" w:rsidRDefault="00414A9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163" w:history="1">
            <w:r w:rsidR="00AA2347" w:rsidRPr="002F5BCA">
              <w:rPr>
                <w:rStyle w:val="a3"/>
                <w:noProof/>
              </w:rPr>
              <w:t>WHERE and ORDER BY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3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8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515D7250" w14:textId="76E2D81D" w:rsidR="00AA2347" w:rsidRDefault="00414A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164" w:history="1">
            <w:r w:rsidR="00AA2347" w:rsidRPr="002F5BCA">
              <w:rPr>
                <w:rStyle w:val="a3"/>
                <w:noProof/>
              </w:rPr>
              <w:t>Syntax with Examples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4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8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08F74879" w14:textId="2B2E3664" w:rsidR="00AA2347" w:rsidRDefault="00414A9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165" w:history="1">
            <w:r w:rsidR="00AA2347" w:rsidRPr="002F5BCA">
              <w:rPr>
                <w:rStyle w:val="a3"/>
                <w:noProof/>
              </w:rPr>
              <w:t>Lab Exercises:</w:t>
            </w:r>
            <w:r w:rsidR="00AA2347">
              <w:rPr>
                <w:noProof/>
                <w:webHidden/>
              </w:rPr>
              <w:tab/>
            </w:r>
            <w:r w:rsidR="00AA2347">
              <w:rPr>
                <w:noProof/>
                <w:webHidden/>
              </w:rPr>
              <w:fldChar w:fldCharType="begin"/>
            </w:r>
            <w:r w:rsidR="00AA2347">
              <w:rPr>
                <w:noProof/>
                <w:webHidden/>
              </w:rPr>
              <w:instrText xml:space="preserve"> PAGEREF _Toc95516165 \h </w:instrText>
            </w:r>
            <w:r w:rsidR="00AA2347">
              <w:rPr>
                <w:noProof/>
                <w:webHidden/>
              </w:rPr>
            </w:r>
            <w:r w:rsidR="00AA2347">
              <w:rPr>
                <w:noProof/>
                <w:webHidden/>
              </w:rPr>
              <w:fldChar w:fldCharType="separate"/>
            </w:r>
            <w:r w:rsidR="00AA2347">
              <w:rPr>
                <w:noProof/>
                <w:webHidden/>
              </w:rPr>
              <w:t>10</w:t>
            </w:r>
            <w:r w:rsidR="00AA2347">
              <w:rPr>
                <w:noProof/>
                <w:webHidden/>
              </w:rPr>
              <w:fldChar w:fldCharType="end"/>
            </w:r>
          </w:hyperlink>
        </w:p>
        <w:p w14:paraId="76776099" w14:textId="5253E8F3" w:rsidR="003B4B6D" w:rsidRDefault="003B4B6D">
          <w:r>
            <w:rPr>
              <w:b/>
              <w:bCs/>
              <w:noProof/>
            </w:rPr>
            <w:fldChar w:fldCharType="end"/>
          </w:r>
        </w:p>
      </w:sdtContent>
    </w:sdt>
    <w:p w14:paraId="264F2C2E" w14:textId="393DD828" w:rsidR="00BB22B5" w:rsidRPr="007F1D59" w:rsidRDefault="00BB22B5" w:rsidP="00A3050A">
      <w:pPr>
        <w:pStyle w:val="1"/>
        <w:rPr>
          <w:b/>
          <w:bCs/>
        </w:rPr>
      </w:pPr>
      <w:bookmarkStart w:id="3" w:name="_Toc95516159"/>
      <w:r w:rsidRPr="007F1D59">
        <w:rPr>
          <w:b/>
          <w:bCs/>
        </w:rPr>
        <w:lastRenderedPageBreak/>
        <w:t xml:space="preserve">Lab </w:t>
      </w:r>
      <w:r w:rsidR="005A533B">
        <w:rPr>
          <w:b/>
          <w:bCs/>
        </w:rPr>
        <w:t>6</w:t>
      </w:r>
      <w:r w:rsidRPr="007F1D59">
        <w:rPr>
          <w:b/>
          <w:bCs/>
        </w:rPr>
        <w:t xml:space="preserve"> –</w:t>
      </w:r>
      <w:r w:rsidR="00D334CB">
        <w:rPr>
          <w:b/>
          <w:bCs/>
        </w:rPr>
        <w:t>Introduction to Basic SQL</w:t>
      </w:r>
      <w:bookmarkEnd w:id="3"/>
    </w:p>
    <w:p w14:paraId="51B0434A" w14:textId="5A83FE08" w:rsidR="00D334CB" w:rsidRPr="00AF4715" w:rsidRDefault="00D334CB" w:rsidP="00DB2F6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B2F6F">
        <w:rPr>
          <w:rFonts w:ascii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For this lab</w:t>
      </w:r>
      <w:r w:rsidR="007312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you must upload and run </w:t>
      </w:r>
      <w:r w:rsidR="00731227">
        <w:rPr>
          <w:rFonts w:ascii="Times New Roman" w:hAnsi="Times New Roman" w:cs="Times New Roman"/>
          <w:sz w:val="24"/>
          <w:szCs w:val="24"/>
        </w:rPr>
        <w:t xml:space="preserve">the </w:t>
      </w:r>
      <w:r w:rsidRPr="00DB2F6F">
        <w:rPr>
          <w:rFonts w:ascii="Times New Roman" w:hAnsi="Times New Roman" w:cs="Times New Roman"/>
          <w:b/>
          <w:bCs/>
          <w:sz w:val="24"/>
          <w:szCs w:val="24"/>
        </w:rPr>
        <w:t>SQL script</w:t>
      </w:r>
      <w:r w:rsidR="00DB2F6F">
        <w:rPr>
          <w:rFonts w:ascii="Times New Roman" w:hAnsi="Times New Roman" w:cs="Times New Roman"/>
          <w:b/>
          <w:bCs/>
          <w:sz w:val="24"/>
          <w:szCs w:val="24"/>
        </w:rPr>
        <w:t xml:space="preserve"> (</w:t>
      </w:r>
      <w:proofErr w:type="spellStart"/>
      <w:r w:rsidR="00DB2F6F" w:rsidRPr="00DB2F6F">
        <w:rPr>
          <w:rFonts w:ascii="Times New Roman" w:hAnsi="Times New Roman" w:cs="Times New Roman"/>
          <w:b/>
          <w:bCs/>
          <w:sz w:val="24"/>
          <w:szCs w:val="24"/>
        </w:rPr>
        <w:t>SQL_Schema</w:t>
      </w:r>
      <w:r w:rsidR="00DB2F6F">
        <w:rPr>
          <w:rFonts w:ascii="Times New Roman" w:hAnsi="Times New Roman" w:cs="Times New Roman"/>
          <w:b/>
          <w:bCs/>
          <w:sz w:val="24"/>
          <w:szCs w:val="24"/>
        </w:rPr>
        <w:t>.sql</w:t>
      </w:r>
      <w:proofErr w:type="spellEnd"/>
      <w:r w:rsidR="00DB2F6F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31227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came along with the lab</w:t>
      </w:r>
      <w:r w:rsidR="00DB2F6F">
        <w:rPr>
          <w:rFonts w:ascii="Times New Roman" w:hAnsi="Times New Roman" w:cs="Times New Roman"/>
          <w:sz w:val="24"/>
          <w:szCs w:val="24"/>
        </w:rPr>
        <w:t xml:space="preserve">. Follow data upload steps from lab 1 to upload required tables. A PDF document for the schema ERD and table design is provided. You are required to go through the pdf document to get yourself familiar with the underlying database.  </w:t>
      </w:r>
    </w:p>
    <w:p w14:paraId="66406385" w14:textId="45D3AEDA" w:rsidR="00517F16" w:rsidRPr="00517F16" w:rsidRDefault="00517F16" w:rsidP="00AF47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F16">
        <w:rPr>
          <w:rFonts w:ascii="Times New Roman" w:hAnsi="Times New Roman" w:cs="Times New Roman"/>
          <w:sz w:val="24"/>
          <w:szCs w:val="24"/>
        </w:rPr>
        <w:t xml:space="preserve">SQL is a </w:t>
      </w:r>
      <w:r w:rsidR="00731227">
        <w:rPr>
          <w:rFonts w:ascii="Times New Roman" w:hAnsi="Times New Roman" w:cs="Times New Roman"/>
          <w:sz w:val="24"/>
          <w:szCs w:val="24"/>
        </w:rPr>
        <w:t>very high-level</w:t>
      </w:r>
      <w:r w:rsidRPr="00517F16">
        <w:rPr>
          <w:rFonts w:ascii="Times New Roman" w:hAnsi="Times New Roman" w:cs="Times New Roman"/>
          <w:sz w:val="24"/>
          <w:szCs w:val="24"/>
        </w:rPr>
        <w:t xml:space="preserve"> language.</w:t>
      </w:r>
      <w:r w:rsidRPr="00AF4715">
        <w:rPr>
          <w:rFonts w:ascii="Times New Roman" w:hAnsi="Times New Roman" w:cs="Times New Roman"/>
          <w:sz w:val="24"/>
          <w:szCs w:val="24"/>
        </w:rPr>
        <w:t xml:space="preserve"> </w:t>
      </w:r>
      <w:r w:rsidRPr="00517F16">
        <w:rPr>
          <w:rFonts w:ascii="Times New Roman" w:hAnsi="Times New Roman" w:cs="Times New Roman"/>
          <w:sz w:val="24"/>
          <w:szCs w:val="24"/>
        </w:rPr>
        <w:t>Say “what to do” rather than “how to do it.”</w:t>
      </w:r>
    </w:p>
    <w:p w14:paraId="4F36C214" w14:textId="77777777" w:rsidR="00517F16" w:rsidRPr="00517F16" w:rsidRDefault="00517F16" w:rsidP="00AF47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F16">
        <w:rPr>
          <w:rFonts w:ascii="Times New Roman" w:hAnsi="Times New Roman" w:cs="Times New Roman"/>
          <w:sz w:val="24"/>
          <w:szCs w:val="24"/>
        </w:rPr>
        <w:t>Avoid a lot of data-manipulation details needed in procedural languages like C++ or Java.</w:t>
      </w:r>
    </w:p>
    <w:p w14:paraId="26834D05" w14:textId="0D6D9C3C" w:rsidR="00517F16" w:rsidRPr="00517F16" w:rsidRDefault="00517F16" w:rsidP="00AF47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17F16">
        <w:rPr>
          <w:rFonts w:ascii="Times New Roman" w:hAnsi="Times New Roman" w:cs="Times New Roman"/>
          <w:sz w:val="24"/>
          <w:szCs w:val="24"/>
        </w:rPr>
        <w:t xml:space="preserve">Database management system figures out </w:t>
      </w:r>
      <w:r w:rsidR="00731227">
        <w:rPr>
          <w:rFonts w:ascii="Times New Roman" w:hAnsi="Times New Roman" w:cs="Times New Roman"/>
          <w:sz w:val="24"/>
          <w:szCs w:val="24"/>
        </w:rPr>
        <w:t xml:space="preserve">the </w:t>
      </w:r>
      <w:r w:rsidRPr="00517F16">
        <w:rPr>
          <w:rFonts w:ascii="Times New Roman" w:hAnsi="Times New Roman" w:cs="Times New Roman"/>
          <w:sz w:val="24"/>
          <w:szCs w:val="24"/>
        </w:rPr>
        <w:t>“best” way to execute query</w:t>
      </w:r>
      <w:r w:rsidRPr="00AF4715">
        <w:rPr>
          <w:rFonts w:ascii="Times New Roman" w:hAnsi="Times New Roman" w:cs="Times New Roman"/>
          <w:sz w:val="24"/>
          <w:szCs w:val="24"/>
        </w:rPr>
        <w:t xml:space="preserve"> c</w:t>
      </w:r>
      <w:r w:rsidRPr="00517F16">
        <w:rPr>
          <w:rFonts w:ascii="Times New Roman" w:hAnsi="Times New Roman" w:cs="Times New Roman"/>
          <w:sz w:val="24"/>
          <w:szCs w:val="24"/>
        </w:rPr>
        <w:t>alled “query optimization.”</w:t>
      </w:r>
    </w:p>
    <w:p w14:paraId="5F2E372F" w14:textId="4207EBB5" w:rsidR="000C1CB3" w:rsidRDefault="000C1CB3" w:rsidP="000C1CB3"/>
    <w:p w14:paraId="44EA4556" w14:textId="23A486C9" w:rsidR="00D334CB" w:rsidRDefault="00D334CB" w:rsidP="00D334CB">
      <w:pPr>
        <w:pStyle w:val="2"/>
      </w:pPr>
      <w:bookmarkStart w:id="4" w:name="_Toc95516160"/>
      <w:r>
        <w:t>Anatomy of a SQL Statement</w:t>
      </w:r>
      <w:bookmarkEnd w:id="4"/>
    </w:p>
    <w:p w14:paraId="3EF360DD" w14:textId="77777777" w:rsidR="00AF4715" w:rsidRPr="00AF4715" w:rsidRDefault="00AF4715" w:rsidP="00AF4715">
      <w:pPr>
        <w:spacing w:after="0"/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SELECT &lt;attribute list&gt;</w:t>
      </w:r>
    </w:p>
    <w:p w14:paraId="19D7DA73" w14:textId="77777777" w:rsidR="00AF4715" w:rsidRPr="00AF4715" w:rsidRDefault="00AF4715" w:rsidP="00AF4715">
      <w:pPr>
        <w:spacing w:after="0"/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FROM &lt;table list&gt;</w:t>
      </w:r>
    </w:p>
    <w:p w14:paraId="1E1D2A4B" w14:textId="3543B09C" w:rsidR="00AF4715" w:rsidRPr="00AF4715" w:rsidRDefault="00AF4715" w:rsidP="00AF4715">
      <w:pPr>
        <w:spacing w:after="0"/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WHERE &lt;condition&gt;;</w:t>
      </w:r>
    </w:p>
    <w:p w14:paraId="4D082E78" w14:textId="77777777" w:rsidR="00AF4715" w:rsidRPr="00AF4715" w:rsidRDefault="00AF4715" w:rsidP="00AF4715">
      <w:pPr>
        <w:rPr>
          <w:i/>
          <w:iCs/>
        </w:rPr>
      </w:pPr>
      <w:proofErr w:type="gramStart"/>
      <w:r w:rsidRPr="00AF4715">
        <w:rPr>
          <w:i/>
          <w:iCs/>
        </w:rPr>
        <w:t>where</w:t>
      </w:r>
      <w:proofErr w:type="gramEnd"/>
    </w:p>
    <w:p w14:paraId="4DEB7D59" w14:textId="77777777" w:rsidR="00AF4715" w:rsidRPr="00AF4715" w:rsidRDefault="00AF4715" w:rsidP="00AF4715">
      <w:pPr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■ &lt;attribute list&gt; is a list of attribute names whose values are to be retrieved by the query.</w:t>
      </w:r>
    </w:p>
    <w:p w14:paraId="5E348B4F" w14:textId="77777777" w:rsidR="00AF4715" w:rsidRPr="00AF4715" w:rsidRDefault="00AF4715" w:rsidP="00AF4715">
      <w:pPr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■ &lt;table list&gt; is a list of the relation names required to process the query.</w:t>
      </w:r>
    </w:p>
    <w:p w14:paraId="00DB2A84" w14:textId="20D13695" w:rsidR="00AF4715" w:rsidRPr="00AF4715" w:rsidRDefault="00AF4715" w:rsidP="00AF4715">
      <w:pPr>
        <w:rPr>
          <w:rFonts w:asciiTheme="majorBidi" w:hAnsiTheme="majorBidi" w:cstheme="majorBidi"/>
          <w:i/>
          <w:iCs/>
        </w:rPr>
      </w:pPr>
      <w:r w:rsidRPr="00AF4715">
        <w:rPr>
          <w:rFonts w:asciiTheme="majorBidi" w:hAnsiTheme="majorBidi" w:cstheme="majorBidi"/>
          <w:i/>
          <w:iCs/>
        </w:rPr>
        <w:t>■ &lt;condition&gt; is a conditional (Boolean) expression that identifies the tuples to be retrieved by the query.</w:t>
      </w:r>
    </w:p>
    <w:p w14:paraId="2D43B4A5" w14:textId="09CAEAD3" w:rsidR="008012EE" w:rsidRPr="00A62948" w:rsidRDefault="00CD7291" w:rsidP="008012EE">
      <w:r>
        <w:rPr>
          <w:rFonts w:hint="eastAsia"/>
          <w:lang w:eastAsia="zh-CN"/>
        </w:rPr>
        <w:t>&lt;</w:t>
      </w:r>
      <w:r>
        <w:rPr>
          <w:lang w:eastAsia="zh-CN"/>
        </w:rPr>
        <w:t xml:space="preserve">&gt;20 </w:t>
      </w:r>
      <w:r>
        <w:rPr>
          <w:rFonts w:hint="eastAsia"/>
          <w:lang w:eastAsia="zh-CN"/>
        </w:rPr>
        <w:t>表示不等于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!=20</w:t>
      </w:r>
    </w:p>
    <w:p w14:paraId="1975E307" w14:textId="77777777" w:rsidR="008012EE" w:rsidRPr="00553224" w:rsidRDefault="008012EE" w:rsidP="008012EE">
      <w:pPr>
        <w:pStyle w:val="2"/>
      </w:pPr>
      <w:bookmarkStart w:id="5" w:name="_Toc491709425"/>
      <w:bookmarkStart w:id="6" w:name="_Toc95516161"/>
      <w:r>
        <w:t>SELECT</w:t>
      </w:r>
      <w:r w:rsidRPr="00553224">
        <w:t xml:space="preserve"> </w:t>
      </w:r>
      <w:r>
        <w:t>Statement with a Condition</w:t>
      </w:r>
      <w:bookmarkEnd w:id="5"/>
      <w:bookmarkEnd w:id="6"/>
    </w:p>
    <w:p w14:paraId="5A934926" w14:textId="77777777" w:rsidR="008012EE" w:rsidRDefault="008012EE" w:rsidP="008012E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6A2D31" w14:textId="77777777" w:rsidR="008012EE" w:rsidRDefault="008012EE" w:rsidP="008012EE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>&gt;, …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umnN</w:t>
      </w:r>
      <w:proofErr w:type="spellEnd"/>
      <w:r>
        <w:rPr>
          <w:rFonts w:ascii="Times New Roman" w:hAnsi="Times New Roman" w:cs="Times New Roman"/>
          <w:sz w:val="24"/>
          <w:szCs w:val="24"/>
        </w:rPr>
        <w:t>&gt; FROM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ble_name</w:t>
      </w:r>
      <w:proofErr w:type="spellEnd"/>
      <w:r>
        <w:rPr>
          <w:rFonts w:ascii="Times New Roman" w:hAnsi="Times New Roman" w:cs="Times New Roman"/>
          <w:sz w:val="24"/>
          <w:szCs w:val="24"/>
        </w:rPr>
        <w:t>&gt; WHERE &lt;</w:t>
      </w:r>
      <w:r>
        <w:rPr>
          <w:rFonts w:ascii="Times New Roman" w:hAnsi="Times New Roman" w:cs="Times New Roman"/>
          <w:i/>
          <w:sz w:val="24"/>
          <w:szCs w:val="24"/>
        </w:rPr>
        <w:t>condition</w:t>
      </w:r>
      <w:proofErr w:type="gramStart"/>
      <w:r>
        <w:rPr>
          <w:rFonts w:ascii="Times New Roman" w:hAnsi="Times New Roman" w:cs="Times New Roman"/>
          <w:sz w:val="24"/>
          <w:szCs w:val="24"/>
        </w:rPr>
        <w:t>&gt;  ;</w:t>
      </w:r>
      <w:proofErr w:type="gramEnd"/>
    </w:p>
    <w:p w14:paraId="07548A58" w14:textId="77777777" w:rsidR="008012EE" w:rsidRDefault="008012EE" w:rsidP="008012EE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4819"/>
        <w:gridCol w:w="4536"/>
      </w:tblGrid>
      <w:tr w:rsidR="008012EE" w14:paraId="6F1ECFFD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514C07C4" w14:textId="77777777" w:rsidR="008012EE" w:rsidRPr="004775C2" w:rsidRDefault="008012EE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6CD2D413" w14:textId="77777777" w:rsidR="008012EE" w:rsidRPr="004775C2" w:rsidRDefault="008012EE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8012EE" w14:paraId="7A4FB347" w14:textId="77777777" w:rsidTr="009D335F">
        <w:trPr>
          <w:trHeight w:val="440"/>
        </w:trPr>
        <w:tc>
          <w:tcPr>
            <w:tcW w:w="9355" w:type="dxa"/>
            <w:gridSpan w:val="2"/>
            <w:vAlign w:val="center"/>
          </w:tcPr>
          <w:p w14:paraId="0C1E1D1E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Using Comparison Operators</w:t>
            </w:r>
          </w:p>
        </w:tc>
      </w:tr>
      <w:tr w:rsidR="008012EE" w14:paraId="13A129F2" w14:textId="77777777" w:rsidTr="009D335F">
        <w:tc>
          <w:tcPr>
            <w:tcW w:w="5215" w:type="dxa"/>
          </w:tcPr>
          <w:p w14:paraId="5E9DB183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ECT DISTIN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2AFDF35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 locations</w:t>
            </w:r>
          </w:p>
          <w:p w14:paraId="1012CE52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2000</w:t>
            </w:r>
          </w:p>
        </w:tc>
        <w:tc>
          <w:tcPr>
            <w:tcW w:w="4140" w:type="dxa"/>
          </w:tcPr>
          <w:p w14:paraId="3C81E001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uniqu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table locations for all rows that hav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ess than 2000.</w:t>
            </w:r>
          </w:p>
          <w:p w14:paraId="5D7B5363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3AF2AD" w14:textId="410F7001" w:rsidR="008012EE" w:rsidRDefault="008012EE" w:rsidP="009D335F">
            <w:pPr>
              <w:ind w:left="522" w:hanging="540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24"/>
              </w:rPr>
              <w:t>Note:</w:t>
            </w:r>
            <w:r>
              <w:rPr>
                <w:rFonts w:ascii="Times New Roman" w:hAnsi="Times New Roman" w:cs="Times New Roman"/>
                <w:b/>
                <w:sz w:val="18"/>
                <w:szCs w:val="24"/>
              </w:rPr>
              <w:tab/>
              <w:t>To see the effect, repeat the statement without the word DISTINCT.</w:t>
            </w:r>
          </w:p>
          <w:p w14:paraId="737CBE65" w14:textId="77777777" w:rsidR="008012EE" w:rsidRDefault="008012EE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67376844" w14:textId="77777777" w:rsidTr="009D335F">
        <w:tc>
          <w:tcPr>
            <w:tcW w:w="5215" w:type="dxa"/>
          </w:tcPr>
          <w:p w14:paraId="28D2E921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email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employees </w:t>
            </w:r>
          </w:p>
          <w:p w14:paraId="3E466404" w14:textId="77777777" w:rsidR="008012EE" w:rsidRPr="00E13AB7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&lt;200;</w:t>
            </w:r>
          </w:p>
        </w:tc>
        <w:tc>
          <w:tcPr>
            <w:tcW w:w="4140" w:type="dxa"/>
          </w:tcPr>
          <w:p w14:paraId="2D77BCCE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4 of 12 columns and all rows of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mploye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o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less than 200.</w:t>
            </w:r>
          </w:p>
          <w:p w14:paraId="6592EC06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757D11" w14:textId="77777777" w:rsidR="008012EE" w:rsidRDefault="008012EE" w:rsidP="009D335F">
            <w:pPr>
              <w:ind w:left="882" w:hanging="882"/>
              <w:rPr>
                <w:rFonts w:ascii="Times New Roman" w:hAnsi="Times New Roman" w:cs="Times New Roman"/>
                <w:b/>
                <w:sz w:val="18"/>
                <w:szCs w:val="24"/>
              </w:rPr>
            </w:pPr>
            <w:r w:rsidRPr="00FE409A">
              <w:rPr>
                <w:rFonts w:ascii="Times New Roman" w:hAnsi="Times New Roman" w:cs="Times New Roman"/>
                <w:b/>
                <w:sz w:val="18"/>
                <w:szCs w:val="24"/>
              </w:rPr>
              <w:t>Reminder</w:t>
            </w:r>
            <w:r>
              <w:rPr>
                <w:rFonts w:ascii="Times New Roman" w:hAnsi="Times New Roman" w:cs="Times New Roman"/>
                <w:b/>
                <w:sz w:val="18"/>
                <w:szCs w:val="24"/>
              </w:rPr>
              <w:t>:</w:t>
            </w:r>
            <w:r>
              <w:rPr>
                <w:rFonts w:ascii="Times New Roman" w:hAnsi="Times New Roman" w:cs="Times New Roman"/>
                <w:b/>
                <w:sz w:val="18"/>
                <w:szCs w:val="24"/>
              </w:rPr>
              <w:tab/>
            </w:r>
            <w:r w:rsidRPr="00FE409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Use DESC to </w:t>
            </w:r>
            <w:r>
              <w:rPr>
                <w:rFonts w:ascii="Times New Roman" w:hAnsi="Times New Roman" w:cs="Times New Roman"/>
                <w:b/>
                <w:sz w:val="18"/>
                <w:szCs w:val="24"/>
              </w:rPr>
              <w:t>know</w:t>
            </w:r>
            <w:r w:rsidRPr="00FE409A">
              <w:rPr>
                <w:rFonts w:ascii="Times New Roman" w:hAnsi="Times New Roman" w:cs="Times New Roman"/>
                <w:b/>
                <w:sz w:val="18"/>
                <w:szCs w:val="24"/>
              </w:rPr>
              <w:t xml:space="preserve"> the structure of a table.</w:t>
            </w:r>
          </w:p>
          <w:p w14:paraId="464BDBAD" w14:textId="77777777" w:rsidR="008012EE" w:rsidRPr="00FE409A" w:rsidRDefault="008012EE" w:rsidP="009D335F">
            <w:pPr>
              <w:ind w:left="882" w:hanging="882"/>
              <w:rPr>
                <w:rFonts w:ascii="Times New Roman" w:hAnsi="Times New Roman" w:cs="Times New Roman"/>
                <w:b/>
                <w:sz w:val="18"/>
                <w:szCs w:val="24"/>
              </w:rPr>
            </w:pPr>
          </w:p>
        </w:tc>
      </w:tr>
      <w:tr w:rsidR="008012EE" w14:paraId="36638CBD" w14:textId="77777777" w:rsidTr="009D335F">
        <w:tc>
          <w:tcPr>
            <w:tcW w:w="5215" w:type="dxa"/>
          </w:tcPr>
          <w:p w14:paraId="2E0643E9" w14:textId="77777777" w:rsidR="00117079" w:rsidRPr="00117079" w:rsidRDefault="00117079" w:rsidP="001170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70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 FROM employees </w:t>
            </w:r>
          </w:p>
          <w:p w14:paraId="6D1058F2" w14:textId="41680096" w:rsidR="00117079" w:rsidRDefault="00117079" w:rsidP="001170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&lt;TO_DATE('1-1-2000','dd-mm-yyyy');</w:t>
            </w:r>
          </w:p>
        </w:tc>
        <w:tc>
          <w:tcPr>
            <w:tcW w:w="4140" w:type="dxa"/>
          </w:tcPr>
          <w:p w14:paraId="27311A53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3 of 12 columns and all rows of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mploye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o were </w:t>
            </w:r>
            <w:r w:rsidRPr="00FC498E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hired before 1-Jan-2000.</w:t>
            </w:r>
          </w:p>
          <w:p w14:paraId="21CBB6E6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3459BE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3C52C5F9" w14:textId="77777777" w:rsidTr="009D335F">
        <w:trPr>
          <w:trHeight w:val="413"/>
        </w:trPr>
        <w:tc>
          <w:tcPr>
            <w:tcW w:w="9355" w:type="dxa"/>
            <w:gridSpan w:val="2"/>
            <w:vAlign w:val="center"/>
          </w:tcPr>
          <w:p w14:paraId="241B09C6" w14:textId="77777777" w:rsidR="008012EE" w:rsidRPr="004775C2" w:rsidRDefault="008012EE" w:rsidP="009D335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Using Concatenation Operator</w:t>
            </w:r>
          </w:p>
        </w:tc>
      </w:tr>
      <w:tr w:rsidR="008012EE" w14:paraId="63D1DB99" w14:textId="77777777" w:rsidTr="009D335F">
        <w:tc>
          <w:tcPr>
            <w:tcW w:w="5215" w:type="dxa"/>
          </w:tcPr>
          <w:p w14:paraId="4E81C184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6732">
              <w:rPr>
                <w:rFonts w:ascii="Times New Roman" w:hAnsi="Times New Roman" w:cs="Times New Roman"/>
                <w:sz w:val="24"/>
                <w:szCs w:val="24"/>
              </w:rPr>
              <w:t xml:space="preserve">SELECT 'A city from the US is ' || city </w:t>
            </w:r>
          </w:p>
          <w:p w14:paraId="62E9B98C" w14:textId="77777777" w:rsidR="008012EE" w:rsidRPr="007A673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6732">
              <w:rPr>
                <w:rFonts w:ascii="Times New Roman" w:hAnsi="Times New Roman" w:cs="Times New Roman"/>
                <w:sz w:val="24"/>
                <w:szCs w:val="24"/>
              </w:rPr>
              <w:t>FROM locations</w:t>
            </w:r>
          </w:p>
          <w:p w14:paraId="3B800C79" w14:textId="0D4D4651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A67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7A6732"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 w:rsidRPr="007A6732">
              <w:rPr>
                <w:rFonts w:ascii="Times New Roman" w:hAnsi="Times New Roman" w:cs="Times New Roman"/>
                <w:sz w:val="24"/>
                <w:szCs w:val="24"/>
              </w:rPr>
              <w:t>='US'</w:t>
            </w:r>
            <w:r w:rsidR="00117079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3A6B44EA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a concatenation of literal value and column city for all rows in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o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‘US’.</w:t>
            </w:r>
          </w:p>
          <w:p w14:paraId="403F9F5F" w14:textId="7FD23B6D" w:rsidR="008012EE" w:rsidRPr="001766D7" w:rsidRDefault="00FC498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C498E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结果是“”里的句子加上符合条件的</w:t>
            </w:r>
            <w:r w:rsidRPr="00FC498E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city</w:t>
            </w:r>
          </w:p>
        </w:tc>
      </w:tr>
      <w:tr w:rsidR="008012EE" w14:paraId="736DDC55" w14:textId="77777777" w:rsidTr="009D335F">
        <w:tc>
          <w:tcPr>
            <w:tcW w:w="5215" w:type="dxa"/>
          </w:tcPr>
          <w:p w14:paraId="06FF4ACB" w14:textId="77777777" w:rsidR="00117079" w:rsidRPr="00117079" w:rsidRDefault="00117079" w:rsidP="001170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street_address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||</w:t>
            </w:r>
            <w:proofErr w:type="gram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'  '</w:t>
            </w:r>
            <w:proofErr w:type="gram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 ||city as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full_address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 FROM locations</w:t>
            </w:r>
          </w:p>
          <w:p w14:paraId="7B760F41" w14:textId="0AE4F9BC" w:rsidR="00117079" w:rsidRDefault="00117079" w:rsidP="001170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17079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 w:rsidRPr="00117079">
              <w:rPr>
                <w:rFonts w:ascii="Times New Roman" w:hAnsi="Times New Roman" w:cs="Times New Roman"/>
                <w:sz w:val="24"/>
                <w:szCs w:val="24"/>
              </w:rPr>
              <w:t>='US';</w:t>
            </w:r>
          </w:p>
        </w:tc>
        <w:tc>
          <w:tcPr>
            <w:tcW w:w="4140" w:type="dxa"/>
          </w:tcPr>
          <w:p w14:paraId="35216970" w14:textId="77777777" w:rsidR="008012EE" w:rsidRDefault="008012EE" w:rsidP="00D3380A"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a concatenation of column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treet_addr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city with alia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ull_addr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all rows in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c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‘US’.</w:t>
            </w:r>
            <w:r w:rsidR="00D3380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380A">
              <w:t xml:space="preserve"> </w:t>
            </w:r>
          </w:p>
          <w:p w14:paraId="1C333466" w14:textId="130AF803" w:rsidR="00690036" w:rsidRDefault="00690036" w:rsidP="00D338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0036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treet_address</w:t>
            </w:r>
            <w:proofErr w:type="spellEnd"/>
            <w:r w:rsidRPr="00690036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||'  ' ||city</w:t>
            </w:r>
            <w:r w:rsidRPr="00690036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合并成一个</w:t>
            </w:r>
            <w:proofErr w:type="spellStart"/>
            <w:r w:rsidRPr="00690036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ll_address</w:t>
            </w:r>
            <w:proofErr w:type="spellEnd"/>
          </w:p>
        </w:tc>
      </w:tr>
      <w:tr w:rsidR="00D3380A" w14:paraId="602BAB55" w14:textId="77777777" w:rsidTr="009D335F">
        <w:tc>
          <w:tcPr>
            <w:tcW w:w="5215" w:type="dxa"/>
          </w:tcPr>
          <w:p w14:paraId="0658D20B" w14:textId="77777777" w:rsidR="00D3380A" w:rsidRPr="009218B9" w:rsidRDefault="00D3380A" w:rsidP="00D338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8B9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9218B9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218B9">
              <w:rPr>
                <w:rFonts w:ascii="Times New Roman" w:hAnsi="Times New Roman" w:cs="Times New Roman"/>
                <w:sz w:val="24"/>
                <w:szCs w:val="24"/>
              </w:rPr>
              <w:t xml:space="preserve"> || '   '||</w:t>
            </w:r>
          </w:p>
          <w:p w14:paraId="187EB4A2" w14:textId="77777777" w:rsidR="00D3380A" w:rsidRPr="009218B9" w:rsidRDefault="00D3380A" w:rsidP="00D338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218B9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9218B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568C87A" w14:textId="4FE46D03" w:rsidR="00D3380A" w:rsidRPr="00117079" w:rsidRDefault="00D3380A" w:rsidP="00D338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218B9">
              <w:rPr>
                <w:rFonts w:ascii="Times New Roman" w:hAnsi="Times New Roman" w:cs="Times New Roman"/>
                <w:sz w:val="24"/>
                <w:szCs w:val="24"/>
              </w:rPr>
              <w:t>FROM departments;</w:t>
            </w:r>
          </w:p>
        </w:tc>
        <w:tc>
          <w:tcPr>
            <w:tcW w:w="4140" w:type="dxa"/>
          </w:tcPr>
          <w:p w14:paraId="780ABC70" w14:textId="77777777" w:rsidR="00D3380A" w:rsidRPr="00D3380A" w:rsidRDefault="00D3380A" w:rsidP="00D3380A">
            <w:pPr>
              <w:rPr>
                <w:rFonts w:asciiTheme="majorBidi" w:hAnsiTheme="majorBidi" w:cstheme="majorBidi"/>
                <w:sz w:val="28"/>
                <w:szCs w:val="28"/>
              </w:rPr>
            </w:pPr>
            <w:r w:rsidRPr="00D3380A">
              <w:rPr>
                <w:rFonts w:asciiTheme="majorBidi" w:hAnsiTheme="majorBidi" w:cstheme="majorBidi"/>
                <w:sz w:val="24"/>
                <w:szCs w:val="24"/>
              </w:rPr>
              <w:t>||</w:t>
            </w:r>
            <w:proofErr w:type="gramStart"/>
            <w:r w:rsidRPr="00D3380A">
              <w:rPr>
                <w:rFonts w:asciiTheme="majorBidi" w:hAnsiTheme="majorBidi" w:cstheme="majorBidi"/>
                <w:sz w:val="24"/>
                <w:szCs w:val="24"/>
              </w:rPr>
              <w:t xml:space="preserve">'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3380A">
              <w:rPr>
                <w:rFonts w:asciiTheme="majorBidi" w:hAnsiTheme="majorBidi" w:cstheme="majorBidi"/>
                <w:sz w:val="24"/>
                <w:szCs w:val="24"/>
              </w:rPr>
              <w:t>'</w:t>
            </w:r>
            <w:proofErr w:type="gramEnd"/>
            <w:r w:rsidRPr="00D3380A">
              <w:rPr>
                <w:rFonts w:asciiTheme="majorBidi" w:hAnsiTheme="majorBidi" w:cstheme="majorBidi"/>
                <w:sz w:val="24"/>
                <w:szCs w:val="24"/>
              </w:rPr>
              <w:t xml:space="preserve">|| is used to make a space between the </w:t>
            </w:r>
            <w:proofErr w:type="spellStart"/>
            <w:r w:rsidRPr="00D3380A">
              <w:rPr>
                <w:rFonts w:asciiTheme="majorBidi" w:hAnsiTheme="majorBidi" w:cstheme="majorBidi"/>
                <w:sz w:val="24"/>
                <w:szCs w:val="24"/>
              </w:rPr>
              <w:t>department_id</w:t>
            </w:r>
            <w:proofErr w:type="spellEnd"/>
            <w:r w:rsidRPr="00D3380A">
              <w:rPr>
                <w:rFonts w:asciiTheme="majorBidi" w:hAnsiTheme="majorBidi" w:cstheme="majorBidi"/>
                <w:sz w:val="24"/>
                <w:szCs w:val="24"/>
              </w:rPr>
              <w:t xml:space="preserve"> and </w:t>
            </w:r>
            <w:proofErr w:type="spellStart"/>
            <w:r w:rsidRPr="00D3380A">
              <w:rPr>
                <w:rFonts w:asciiTheme="majorBidi" w:hAnsiTheme="majorBidi" w:cstheme="majorBidi"/>
                <w:sz w:val="24"/>
                <w:szCs w:val="24"/>
              </w:rPr>
              <w:t>department_name</w:t>
            </w:r>
            <w:proofErr w:type="spellEnd"/>
          </w:p>
          <w:p w14:paraId="1FDF9A35" w14:textId="6C749D1A" w:rsidR="00D3380A" w:rsidRDefault="00D3380A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3380A">
              <w:rPr>
                <w:rFonts w:asciiTheme="majorBidi" w:hAnsiTheme="majorBidi" w:cstheme="majorBidi"/>
                <w:sz w:val="24"/>
                <w:szCs w:val="24"/>
              </w:rPr>
              <w:t>The 'space' character in single quotation marks creates a space between the column values</w:t>
            </w:r>
          </w:p>
        </w:tc>
      </w:tr>
      <w:tr w:rsidR="00D3380A" w14:paraId="7F0E883B" w14:textId="77777777" w:rsidTr="009D335F">
        <w:tc>
          <w:tcPr>
            <w:tcW w:w="5215" w:type="dxa"/>
          </w:tcPr>
          <w:p w14:paraId="46D964A7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 ||' '|| </w:t>
            </w:r>
          </w:p>
          <w:p w14:paraId="1CF72440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 AS " Department Info "</w:t>
            </w:r>
          </w:p>
          <w:p w14:paraId="26C64A05" w14:textId="51143F06" w:rsidR="00D3380A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FROM departments;</w:t>
            </w:r>
          </w:p>
          <w:p w14:paraId="10C2AB1D" w14:textId="172B3A86" w:rsidR="00DA6ABB" w:rsidRDefault="00DA6ABB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70E8FD" w14:textId="2EDCD0CE" w:rsidR="00DA6ABB" w:rsidRDefault="00DA6ABB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A6AB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" Department Info "</w:t>
            </w:r>
            <w:r w:rsidRPr="00DA6ABB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这个需要引号因为不是一个单词</w:t>
            </w:r>
          </w:p>
          <w:p w14:paraId="60F48175" w14:textId="77777777" w:rsid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7CF861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 ||' '|| </w:t>
            </w:r>
          </w:p>
          <w:p w14:paraId="0B51704B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 AS "Employee Name"</w:t>
            </w:r>
          </w:p>
          <w:p w14:paraId="39313849" w14:textId="4E4D928F" w:rsidR="009B4479" w:rsidRPr="009218B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6FB5869A" w14:textId="77777777" w:rsidR="00D3380A" w:rsidRDefault="009B4479" w:rsidP="00D338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4479">
              <w:rPr>
                <w:rFonts w:asciiTheme="majorBidi" w:hAnsiTheme="majorBidi" w:cstheme="majorBidi"/>
                <w:sz w:val="24"/>
                <w:szCs w:val="24"/>
              </w:rPr>
              <w:t>Column aliases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(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e.g.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Department Inf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9B4479">
              <w:rPr>
                <w:rFonts w:asciiTheme="majorBidi" w:hAnsiTheme="majorBidi" w:cstheme="majorBidi"/>
                <w:sz w:val="24"/>
                <w:szCs w:val="24"/>
              </w:rPr>
              <w:t xml:space="preserve"> are useful when using the concatenation operator so that the default SELECT line does not appear as the column heading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.</w:t>
            </w:r>
          </w:p>
          <w:p w14:paraId="30491745" w14:textId="46617CD5" w:rsidR="009B4479" w:rsidRPr="00D3380A" w:rsidRDefault="009B4479" w:rsidP="00D3380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FED3B1" wp14:editId="1B46247B">
                  <wp:extent cx="1704975" cy="150876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4975" cy="1508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4479" w14:paraId="208036F6" w14:textId="77777777" w:rsidTr="009D335F">
        <w:tc>
          <w:tcPr>
            <w:tcW w:w="5215" w:type="dxa"/>
          </w:tcPr>
          <w:p w14:paraId="3865B0E4" w14:textId="1B3EBC8F" w:rsidR="009B4479" w:rsidRPr="009B4479" w:rsidRDefault="009B4479" w:rsidP="009B4479">
            <w:pP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9B4479">
              <w:rPr>
                <w:b/>
                <w:bCs/>
              </w:rPr>
              <w:t>Concatenation and Literal Values</w:t>
            </w:r>
          </w:p>
        </w:tc>
        <w:tc>
          <w:tcPr>
            <w:tcW w:w="4140" w:type="dxa"/>
          </w:tcPr>
          <w:p w14:paraId="303FF3FE" w14:textId="0848B7C6" w:rsidR="009B4479" w:rsidRPr="009B4479" w:rsidRDefault="009B4479" w:rsidP="00D3380A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9B4479">
              <w:rPr>
                <w:rFonts w:asciiTheme="majorBidi" w:hAnsiTheme="majorBidi" w:cstheme="majorBidi"/>
                <w:sz w:val="24"/>
                <w:szCs w:val="24"/>
              </w:rPr>
              <w:t>You can also include numbers as literal values. In the following example, the number 1 is concatenated to the strings, 'has a 'and 'year salary of '</w:t>
            </w:r>
          </w:p>
        </w:tc>
      </w:tr>
      <w:tr w:rsidR="009B4479" w14:paraId="543F8598" w14:textId="77777777" w:rsidTr="009D335F">
        <w:tc>
          <w:tcPr>
            <w:tcW w:w="5215" w:type="dxa"/>
          </w:tcPr>
          <w:p w14:paraId="118F47F3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spellStart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9B4479">
              <w:rPr>
                <w:rFonts w:ascii="Times New Roman" w:hAnsi="Times New Roman" w:cs="Times New Roman"/>
                <w:sz w:val="24"/>
                <w:szCs w:val="24"/>
              </w:rPr>
              <w:t xml:space="preserve"> ||' has a '|| 1 ||' year salary of '|| </w:t>
            </w:r>
          </w:p>
          <w:p w14:paraId="40C7F065" w14:textId="77777777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salary*12 || ' dollars.' AS Pay</w:t>
            </w:r>
          </w:p>
          <w:p w14:paraId="7734490E" w14:textId="515E3898" w:rsidR="009B4479" w:rsidRPr="009B4479" w:rsidRDefault="009B4479" w:rsidP="009B44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4479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2BE39107" w14:textId="1A03A686" w:rsidR="009B4479" w:rsidRPr="009B4479" w:rsidRDefault="009B4479" w:rsidP="00D3380A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19183421" wp14:editId="30BA3488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2743200" cy="1249680"/>
                  <wp:effectExtent l="0" t="0" r="0" b="7620"/>
                  <wp:wrapTopAndBottom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249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  <w:tr w:rsidR="008012EE" w14:paraId="23EF15EE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58AA9A52" w14:textId="77777777" w:rsidR="008012EE" w:rsidRPr="004775C2" w:rsidRDefault="008012EE" w:rsidP="009D335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Between, In, and Like</w:t>
            </w:r>
          </w:p>
        </w:tc>
      </w:tr>
      <w:tr w:rsidR="008012EE" w14:paraId="64B6F596" w14:textId="77777777" w:rsidTr="009D335F">
        <w:tc>
          <w:tcPr>
            <w:tcW w:w="5215" w:type="dxa"/>
          </w:tcPr>
          <w:p w14:paraId="4452D33A" w14:textId="316E7341" w:rsidR="001551E6" w:rsidRPr="001551E6" w:rsidRDefault="001551E6" w:rsidP="00155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E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551E6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1551E6">
              <w:rPr>
                <w:rFonts w:ascii="Times New Roman" w:hAnsi="Times New Roman" w:cs="Times New Roman"/>
                <w:sz w:val="24"/>
                <w:szCs w:val="24"/>
              </w:rPr>
              <w:t xml:space="preserve">, salary, </w:t>
            </w:r>
            <w:r w:rsidRPr="006F177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alary*0.1 as rate</w:t>
            </w:r>
            <w:r w:rsidR="006F177C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proofErr w:type="spellStart"/>
            <w:r w:rsidR="006F177C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rate</w:t>
            </w:r>
            <w:proofErr w:type="spellEnd"/>
            <w:r w:rsidR="006F177C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是</w:t>
            </w:r>
            <w:r w:rsidR="006F177C" w:rsidRPr="006F177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salary*0.1</w:t>
            </w:r>
            <w:r w:rsidR="006F177C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之后的名字</w:t>
            </w:r>
          </w:p>
          <w:p w14:paraId="387E203A" w14:textId="77777777" w:rsidR="001551E6" w:rsidRPr="001551E6" w:rsidRDefault="001551E6" w:rsidP="00155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E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FA2B08E" w14:textId="59A727D6" w:rsidR="008012EE" w:rsidRDefault="001551E6" w:rsidP="00155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551E6">
              <w:rPr>
                <w:rFonts w:ascii="Times New Roman" w:hAnsi="Times New Roman" w:cs="Times New Roman"/>
                <w:sz w:val="24"/>
                <w:szCs w:val="24"/>
              </w:rPr>
              <w:t>WHERE salary BETWEEN 10000 AND 12000;</w:t>
            </w:r>
          </w:p>
        </w:tc>
        <w:tc>
          <w:tcPr>
            <w:tcW w:w="4140" w:type="dxa"/>
          </w:tcPr>
          <w:p w14:paraId="5F5C1B9D" w14:textId="0BDBADE1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2 of 12 existing columns plus 1 derived column called “rate” (alias) and all rows of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mployee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ith </w:t>
            </w:r>
            <w:r w:rsidR="00731227">
              <w:rPr>
                <w:rFonts w:ascii="Times New Roman" w:hAnsi="Times New Roman" w:cs="Times New Roman"/>
                <w:sz w:val="24"/>
                <w:szCs w:val="24"/>
              </w:rPr>
              <w:t>sala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ween 10000 and 12000.</w:t>
            </w:r>
          </w:p>
          <w:p w14:paraId="6B9C42AE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114B0964" w14:textId="77777777" w:rsidTr="009D335F">
        <w:tc>
          <w:tcPr>
            <w:tcW w:w="5215" w:type="dxa"/>
          </w:tcPr>
          <w:p w14:paraId="5C1C9533" w14:textId="77777777" w:rsidR="006D5620" w:rsidRPr="006D5620" w:rsidRDefault="006D5620" w:rsidP="006D5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5620">
              <w:rPr>
                <w:rFonts w:ascii="Times New Roman" w:hAnsi="Times New Roman" w:cs="Times New Roman"/>
                <w:sz w:val="24"/>
                <w:szCs w:val="24"/>
              </w:rPr>
              <w:t xml:space="preserve">SELECT * </w:t>
            </w:r>
          </w:p>
          <w:p w14:paraId="4F94A3DD" w14:textId="77777777" w:rsidR="006D5620" w:rsidRPr="006D5620" w:rsidRDefault="006D5620" w:rsidP="006D5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5620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C141815" w14:textId="145F2310" w:rsidR="008012EE" w:rsidRDefault="006D5620" w:rsidP="006D562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D5620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6D5620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6D5620">
              <w:rPr>
                <w:rFonts w:ascii="Times New Roman" w:hAnsi="Times New Roman" w:cs="Times New Roman"/>
                <w:sz w:val="24"/>
                <w:szCs w:val="24"/>
              </w:rPr>
              <w:t xml:space="preserve"> IN ('SA_MAN', 'SA_REP');</w:t>
            </w:r>
          </w:p>
        </w:tc>
        <w:tc>
          <w:tcPr>
            <w:tcW w:w="4140" w:type="dxa"/>
          </w:tcPr>
          <w:p w14:paraId="19ECB11A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t d</w:t>
            </w:r>
            <w:r w:rsidRPr="006F177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splays all columns and all row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om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ploye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ither ‘SA_MAN’ or ‘SA_REP’ (Sales Manager or Sales Representative)</w:t>
            </w:r>
          </w:p>
          <w:p w14:paraId="2852F343" w14:textId="77777777" w:rsidR="008012EE" w:rsidRPr="004775C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2FD045DC" w14:textId="77777777" w:rsidTr="009D335F">
        <w:tc>
          <w:tcPr>
            <w:tcW w:w="5215" w:type="dxa"/>
          </w:tcPr>
          <w:p w14:paraId="06B3EFB6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SELECT * </w:t>
            </w:r>
          </w:p>
          <w:p w14:paraId="3FFFDD4D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5D9B80D" w14:textId="20D0E51F" w:rsidR="008012EE" w:rsidRPr="004775C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 LIKE 'J%'</w:t>
            </w:r>
            <w:r w:rsidR="006D562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1C76A5D7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all columns and all rows from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ploye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o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rts with ‘J’.</w:t>
            </w:r>
          </w:p>
          <w:p w14:paraId="0EC4D7CA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haracter ‘%’ represents none, one or more characters.</w:t>
            </w:r>
          </w:p>
          <w:p w14:paraId="30971A14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676A6300" w14:textId="77777777" w:rsidTr="009D335F">
        <w:tc>
          <w:tcPr>
            <w:tcW w:w="5215" w:type="dxa"/>
          </w:tcPr>
          <w:p w14:paraId="6414E588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SELECT * </w:t>
            </w:r>
          </w:p>
          <w:p w14:paraId="10B67FBB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444EDCEF" w14:textId="7D5DE218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</w:t>
            </w: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_name</w:t>
            </w:r>
            <w:proofErr w:type="spellEnd"/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 LIKE '_e_'</w:t>
            </w:r>
            <w:r w:rsidR="006D562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207E98EA" w14:textId="05AA3678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all columns and all rows from tabl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ploye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o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tarts with any character, 2nd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acter  ‘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e’</w:t>
            </w:r>
            <w:r w:rsidR="0073122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any 3rd character. The name should consist of only 3 letters</w:t>
            </w:r>
            <w:r w:rsidR="006D5620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="006D5620">
              <w:rPr>
                <w:rFonts w:ascii="Times New Roman" w:hAnsi="Times New Roman" w:cs="Times New Roman"/>
                <w:sz w:val="24"/>
                <w:szCs w:val="24"/>
              </w:rPr>
              <w:t>e.g</w:t>
            </w:r>
            <w:proofErr w:type="spellEnd"/>
            <w:r w:rsidR="006D5620">
              <w:rPr>
                <w:rFonts w:ascii="Times New Roman" w:hAnsi="Times New Roman" w:cs="Times New Roman"/>
                <w:sz w:val="24"/>
                <w:szCs w:val="24"/>
              </w:rPr>
              <w:t xml:space="preserve"> Lex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33BD058D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haracter ‘_’ represents one and only one character.</w:t>
            </w:r>
          </w:p>
          <w:p w14:paraId="758AC311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419E5C35" w14:textId="77777777" w:rsidTr="009D335F">
        <w:tc>
          <w:tcPr>
            <w:tcW w:w="5215" w:type="dxa"/>
          </w:tcPr>
          <w:p w14:paraId="7764F2B4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 xml:space="preserve">SELECT * </w:t>
            </w:r>
          </w:p>
          <w:p w14:paraId="76BFDF52" w14:textId="77777777" w:rsidR="008012EE" w:rsidRPr="00223282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173967E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KE '_e%</w:t>
            </w:r>
            <w:r w:rsidRPr="00223282">
              <w:rPr>
                <w:rFonts w:ascii="Times New Roman" w:hAnsi="Times New Roman" w:cs="Times New Roman"/>
                <w:sz w:val="24"/>
                <w:szCs w:val="24"/>
              </w:rPr>
              <w:t>'</w:t>
            </w:r>
            <w:r w:rsidR="006D562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9E7376A" w14:textId="2CD0EA6F" w:rsidR="00B338EB" w:rsidRPr="00223282" w:rsidRDefault="00B338EB" w:rsidP="009D335F">
            <w:pP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harlis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]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里面都是不同的要求</w:t>
            </w:r>
          </w:p>
        </w:tc>
        <w:tc>
          <w:tcPr>
            <w:tcW w:w="4140" w:type="dxa"/>
          </w:tcPr>
          <w:p w14:paraId="7645A343" w14:textId="4BDF3053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s </w:t>
            </w:r>
            <w:r w:rsidR="00731227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bove example, the </w:t>
            </w:r>
            <w:r w:rsidRPr="006F177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1st character can be anyth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he 2</w:t>
            </w:r>
            <w:r w:rsidRPr="00223282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ust be ‘e’ but the next characters can be none, one or more.</w:t>
            </w:r>
          </w:p>
          <w:p w14:paraId="689545A9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012EE" w14:paraId="17CF2A40" w14:textId="77777777" w:rsidTr="009D335F">
        <w:trPr>
          <w:trHeight w:val="458"/>
        </w:trPr>
        <w:tc>
          <w:tcPr>
            <w:tcW w:w="9355" w:type="dxa"/>
            <w:gridSpan w:val="2"/>
            <w:vAlign w:val="center"/>
          </w:tcPr>
          <w:p w14:paraId="734421BC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ing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S NULL</w:t>
            </w:r>
          </w:p>
        </w:tc>
      </w:tr>
      <w:tr w:rsidR="008012EE" w14:paraId="5F912377" w14:textId="77777777" w:rsidTr="009D335F">
        <w:tc>
          <w:tcPr>
            <w:tcW w:w="5215" w:type="dxa"/>
          </w:tcPr>
          <w:p w14:paraId="0194A3F5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LECT</w:t>
            </w:r>
            <w:r w:rsidRPr="00FB13CF">
              <w:rPr>
                <w:rFonts w:ascii="Times New Roman" w:hAnsi="Times New Roman" w:cs="Times New Roman"/>
                <w:sz w:val="24"/>
                <w:szCs w:val="24"/>
              </w:rPr>
              <w:t xml:space="preserve"> * </w:t>
            </w:r>
          </w:p>
          <w:p w14:paraId="3E62A527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FB13CF">
              <w:rPr>
                <w:rFonts w:ascii="Times New Roman" w:hAnsi="Times New Roman" w:cs="Times New Roman"/>
                <w:sz w:val="24"/>
                <w:szCs w:val="24"/>
              </w:rPr>
              <w:t xml:space="preserve"> departments </w:t>
            </w:r>
          </w:p>
          <w:p w14:paraId="69669704" w14:textId="781F87D4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ERE</w:t>
            </w:r>
            <w:r w:rsidRPr="00FB13C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FB13CF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FB13CF">
              <w:rPr>
                <w:rFonts w:ascii="Times New Roman" w:hAnsi="Times New Roman" w:cs="Times New Roman"/>
                <w:sz w:val="24"/>
                <w:szCs w:val="24"/>
              </w:rPr>
              <w:t xml:space="preserve"> is null</w:t>
            </w:r>
            <w:r w:rsidR="006D5620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1FBC758F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 displays all columns and all rows of </w:t>
            </w:r>
            <w:r w:rsidRPr="00FB13CF">
              <w:rPr>
                <w:rFonts w:ascii="Times New Roman" w:hAnsi="Times New Roman" w:cs="Times New Roman"/>
                <w:b/>
                <w:sz w:val="24"/>
                <w:szCs w:val="24"/>
              </w:rPr>
              <w:t>depart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ble whose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null (empty).</w:t>
            </w:r>
          </w:p>
          <w:p w14:paraId="1BF6A127" w14:textId="77777777" w:rsidR="008012EE" w:rsidRDefault="008012EE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C3FDC4" w14:textId="77777777" w:rsidR="008012EE" w:rsidRPr="00517F16" w:rsidRDefault="008012EE" w:rsidP="008012EE">
      <w:pPr>
        <w:rPr>
          <w:i/>
          <w:iCs/>
        </w:rPr>
      </w:pPr>
    </w:p>
    <w:p w14:paraId="27D4A4EA" w14:textId="777F8E8F" w:rsidR="00AF4715" w:rsidRDefault="00AF4715" w:rsidP="00AF4715">
      <w:pPr>
        <w:pStyle w:val="2"/>
      </w:pPr>
      <w:bookmarkStart w:id="7" w:name="_Toc491709426"/>
      <w:bookmarkStart w:id="8" w:name="_Toc95516162"/>
      <w:r>
        <w:lastRenderedPageBreak/>
        <w:t>Lab Task</w:t>
      </w:r>
      <w:bookmarkEnd w:id="7"/>
      <w:r w:rsidR="005E33E5">
        <w:t>s</w:t>
      </w:r>
      <w:bookmarkEnd w:id="8"/>
    </w:p>
    <w:p w14:paraId="23C77B7A" w14:textId="77777777" w:rsidR="00AF4715" w:rsidRDefault="00AF4715" w:rsidP="00AF4715">
      <w:pPr>
        <w:pStyle w:val="2"/>
      </w:pPr>
    </w:p>
    <w:p w14:paraId="5B0878A3" w14:textId="77777777" w:rsidR="00AF4715" w:rsidRDefault="00AF4715" w:rsidP="00AF4715">
      <w:pPr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only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and salary of an employee whose salary is greater than 10,000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46B1BC19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6F08FBD3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2B89DB08" w14:textId="77777777" w:rsidR="00AF4715" w:rsidRDefault="00AF4715" w:rsidP="00AF4715">
      <w:pPr>
        <w:ind w:left="720"/>
      </w:pPr>
    </w:p>
    <w:p w14:paraId="62A4947A" w14:textId="77777777" w:rsidR="00AF4715" w:rsidRDefault="00AF4715" w:rsidP="00AF4715">
      <w:pPr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only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and salary of an employee whose salary is between 10000 and 15000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75E1B971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5EE0EC9A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6F941AA9" w14:textId="77777777" w:rsidR="00AF4715" w:rsidRDefault="00AF4715" w:rsidP="00AF4715">
      <w:pPr>
        <w:ind w:left="720"/>
      </w:pPr>
    </w:p>
    <w:p w14:paraId="1FCFB3EB" w14:textId="77777777" w:rsidR="00AF4715" w:rsidRPr="004B5280" w:rsidRDefault="00AF4715" w:rsidP="00AF4715">
      <w:pPr>
        <w:numPr>
          <w:ilvl w:val="0"/>
          <w:numId w:val="25"/>
        </w:numPr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>, the word ‘earns’ and salary of an employee.</w:t>
      </w:r>
    </w:p>
    <w:p w14:paraId="7E35EED9" w14:textId="77777777" w:rsidR="00AF4715" w:rsidRDefault="00AF4715" w:rsidP="00AF4715">
      <w:pPr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4B5280">
        <w:rPr>
          <w:rFonts w:ascii="Times New Roman" w:hAnsi="Times New Roman" w:cs="Times New Roman"/>
          <w:sz w:val="24"/>
          <w:szCs w:val="24"/>
        </w:rPr>
        <w:t>e.g.</w:t>
      </w:r>
      <w:proofErr w:type="gramEnd"/>
      <w:r w:rsidRPr="004B5280">
        <w:rPr>
          <w:rFonts w:ascii="Times New Roman" w:hAnsi="Times New Roman" w:cs="Times New Roman"/>
          <w:sz w:val="24"/>
          <w:szCs w:val="24"/>
        </w:rPr>
        <w:t xml:space="preserve"> ‘</w:t>
      </w:r>
      <w:r>
        <w:rPr>
          <w:rFonts w:ascii="Times New Roman" w:hAnsi="Times New Roman" w:cs="Times New Roman"/>
          <w:sz w:val="24"/>
          <w:szCs w:val="24"/>
        </w:rPr>
        <w:t>Smith</w:t>
      </w:r>
      <w:r w:rsidRPr="004B5280">
        <w:rPr>
          <w:rFonts w:ascii="Times New Roman" w:hAnsi="Times New Roman" w:cs="Times New Roman"/>
          <w:sz w:val="24"/>
          <w:szCs w:val="24"/>
        </w:rPr>
        <w:t xml:space="preserve"> earns 10000’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34A319C7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7618E8AD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7020B48B" w14:textId="77777777" w:rsidR="00AF4715" w:rsidRDefault="00AF4715" w:rsidP="00AF4715">
      <w:pPr>
        <w:ind w:left="720"/>
      </w:pPr>
    </w:p>
    <w:p w14:paraId="31BB1CC0" w14:textId="77777777" w:rsidR="00AF4715" w:rsidRDefault="00AF4715" w:rsidP="00AF4715">
      <w:pPr>
        <w:rPr>
          <w:rFonts w:ascii="Times New Roman" w:hAnsi="Times New Roman" w:cs="Times New Roman"/>
          <w:sz w:val="24"/>
          <w:szCs w:val="24"/>
        </w:rPr>
      </w:pPr>
    </w:p>
    <w:p w14:paraId="724ACD16" w14:textId="77777777" w:rsidR="00AF4715" w:rsidRDefault="00AF4715" w:rsidP="00AF4715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of employees </w:t>
      </w:r>
      <w:proofErr w:type="gramStart"/>
      <w:r w:rsidRPr="004B5280">
        <w:rPr>
          <w:rFonts w:ascii="Times New Roman" w:hAnsi="Times New Roman" w:cs="Times New Roman"/>
          <w:sz w:val="24"/>
          <w:szCs w:val="24"/>
        </w:rPr>
        <w:t>whose</w:t>
      </w:r>
      <w:proofErr w:type="gramEnd"/>
      <w:r w:rsidRPr="004B52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is ‘Smith’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41062765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3AAAAEF1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24223159" w14:textId="77777777" w:rsidR="00AF4715" w:rsidRDefault="00AF4715" w:rsidP="00AF4715">
      <w:pPr>
        <w:ind w:left="720"/>
      </w:pPr>
    </w:p>
    <w:p w14:paraId="4ECBED23" w14:textId="77777777" w:rsidR="00AF4715" w:rsidRDefault="00AF4715" w:rsidP="00AF4715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of employees </w:t>
      </w:r>
      <w:proofErr w:type="gramStart"/>
      <w:r w:rsidRPr="004B5280">
        <w:rPr>
          <w:rFonts w:ascii="Times New Roman" w:hAnsi="Times New Roman" w:cs="Times New Roman"/>
          <w:sz w:val="24"/>
          <w:szCs w:val="24"/>
        </w:rPr>
        <w:t>whose</w:t>
      </w:r>
      <w:proofErr w:type="gramEnd"/>
      <w:r w:rsidRPr="004B52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is eith</w:t>
      </w:r>
      <w:r>
        <w:rPr>
          <w:rFonts w:ascii="Times New Roman" w:hAnsi="Times New Roman" w:cs="Times New Roman"/>
          <w:sz w:val="24"/>
          <w:szCs w:val="24"/>
        </w:rPr>
        <w:t>er ‘Smith’, ‘King’, or ‘Rogers’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5EDF4BD1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00552E56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376C8212" w14:textId="77777777" w:rsidR="00AF4715" w:rsidRDefault="00AF4715" w:rsidP="00AF4715">
      <w:pPr>
        <w:ind w:left="720"/>
      </w:pPr>
    </w:p>
    <w:p w14:paraId="58C6B90A" w14:textId="77777777" w:rsidR="00AF4715" w:rsidRDefault="00AF4715" w:rsidP="00AF4715">
      <w:pPr>
        <w:numPr>
          <w:ilvl w:val="0"/>
          <w:numId w:val="25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B5280">
        <w:rPr>
          <w:rFonts w:ascii="Times New Roman" w:hAnsi="Times New Roman" w:cs="Times New Roman"/>
          <w:sz w:val="24"/>
          <w:szCs w:val="24"/>
        </w:rPr>
        <w:t xml:space="preserve">Create a SQL statement that displays the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of employees </w:t>
      </w:r>
      <w:proofErr w:type="gramStart"/>
      <w:r w:rsidRPr="004B5280">
        <w:rPr>
          <w:rFonts w:ascii="Times New Roman" w:hAnsi="Times New Roman" w:cs="Times New Roman"/>
          <w:sz w:val="24"/>
          <w:szCs w:val="24"/>
        </w:rPr>
        <w:t>whose</w:t>
      </w:r>
      <w:proofErr w:type="gramEnd"/>
      <w:r w:rsidRPr="004B528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B5280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4B5280">
        <w:rPr>
          <w:rFonts w:ascii="Times New Roman" w:hAnsi="Times New Roman" w:cs="Times New Roman"/>
          <w:sz w:val="24"/>
          <w:szCs w:val="24"/>
        </w:rPr>
        <w:t xml:space="preserve"> starts with ’S’.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F4715" w14:paraId="04C54B80" w14:textId="77777777" w:rsidTr="009D335F">
        <w:trPr>
          <w:trHeight w:val="1440"/>
        </w:trPr>
        <w:tc>
          <w:tcPr>
            <w:tcW w:w="8630" w:type="dxa"/>
            <w:shd w:val="clear" w:color="auto" w:fill="F2F2F2" w:themeFill="background1" w:themeFillShade="F2"/>
          </w:tcPr>
          <w:p w14:paraId="5AB59FEE" w14:textId="77777777" w:rsidR="00AF4715" w:rsidRDefault="00AF4715" w:rsidP="009D335F">
            <w:pPr>
              <w:tabs>
                <w:tab w:val="left" w:pos="2934"/>
              </w:tabs>
            </w:pPr>
          </w:p>
        </w:tc>
      </w:tr>
    </w:tbl>
    <w:p w14:paraId="1FEE1F68" w14:textId="77777777" w:rsidR="00AF4715" w:rsidRDefault="00AF4715" w:rsidP="00AF4715">
      <w:pPr>
        <w:ind w:left="720"/>
      </w:pPr>
    </w:p>
    <w:p w14:paraId="0D378B36" w14:textId="77777777" w:rsidR="00AF4715" w:rsidRDefault="00AF4715" w:rsidP="00AF4715">
      <w:pPr>
        <w:ind w:left="720"/>
      </w:pPr>
    </w:p>
    <w:p w14:paraId="26E45376" w14:textId="40C951C5" w:rsidR="00AF4715" w:rsidRDefault="00AF4715">
      <w:r>
        <w:br w:type="page"/>
      </w:r>
    </w:p>
    <w:p w14:paraId="0210260E" w14:textId="77777777" w:rsidR="00AF4715" w:rsidRDefault="00AF4715" w:rsidP="00AF4715">
      <w:pPr>
        <w:pStyle w:val="1"/>
      </w:pPr>
      <w:bookmarkStart w:id="9" w:name="_Toc491709429"/>
      <w:r>
        <w:lastRenderedPageBreak/>
        <w:t xml:space="preserve"> </w:t>
      </w:r>
      <w:bookmarkStart w:id="10" w:name="_Toc95516163"/>
      <w:r w:rsidRPr="00AF397B">
        <w:t>WHERE</w:t>
      </w:r>
      <w:r>
        <w:t xml:space="preserve"> and ORDER BY</w:t>
      </w:r>
      <w:bookmarkEnd w:id="9"/>
      <w:bookmarkEnd w:id="10"/>
    </w:p>
    <w:p w14:paraId="4090976A" w14:textId="77777777" w:rsidR="00AF4715" w:rsidRDefault="00AF4715" w:rsidP="00AF4715">
      <w:pPr>
        <w:pStyle w:val="a8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9C195A"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SELECT Statements</w:t>
      </w:r>
      <w:r w:rsidRPr="009C1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logical operators</w:t>
      </w:r>
    </w:p>
    <w:p w14:paraId="060D9D6C" w14:textId="77777777" w:rsidR="00AF4715" w:rsidRDefault="00AF4715" w:rsidP="00AF4715">
      <w:pPr>
        <w:pStyle w:val="a8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9C195A"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SELECT Statements</w:t>
      </w:r>
      <w:r w:rsidRPr="009C1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ORDER BY</w:t>
      </w:r>
    </w:p>
    <w:p w14:paraId="535CEF88" w14:textId="77777777" w:rsidR="00AF4715" w:rsidRDefault="00AF4715" w:rsidP="00AF4715">
      <w:pPr>
        <w:pStyle w:val="a8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9C195A"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SELECT Statements</w:t>
      </w:r>
      <w:r w:rsidRPr="009C1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column aliases</w:t>
      </w:r>
    </w:p>
    <w:p w14:paraId="2F5E1032" w14:textId="77777777" w:rsidR="00AF4715" w:rsidRDefault="00AF4715" w:rsidP="00AF4715">
      <w:pPr>
        <w:pStyle w:val="a8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9C195A"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SELECT Statements</w:t>
      </w:r>
      <w:r w:rsidRPr="009C1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sorting with other columns</w:t>
      </w:r>
    </w:p>
    <w:p w14:paraId="46A01532" w14:textId="77777777" w:rsidR="00AF4715" w:rsidRPr="009C195A" w:rsidRDefault="00AF4715" w:rsidP="00AF4715">
      <w:pPr>
        <w:pStyle w:val="a8"/>
        <w:numPr>
          <w:ilvl w:val="0"/>
          <w:numId w:val="24"/>
        </w:numPr>
        <w:rPr>
          <w:rFonts w:ascii="Times New Roman" w:hAnsi="Times New Roman" w:cs="Times New Roman"/>
          <w:sz w:val="24"/>
          <w:szCs w:val="24"/>
        </w:rPr>
      </w:pPr>
      <w:r w:rsidRPr="009C195A">
        <w:rPr>
          <w:rFonts w:ascii="Times New Roman" w:hAnsi="Times New Roman" w:cs="Times New Roman"/>
          <w:sz w:val="24"/>
          <w:szCs w:val="24"/>
        </w:rPr>
        <w:t xml:space="preserve">create </w:t>
      </w:r>
      <w:r>
        <w:rPr>
          <w:rFonts w:ascii="Times New Roman" w:hAnsi="Times New Roman" w:cs="Times New Roman"/>
          <w:sz w:val="24"/>
          <w:szCs w:val="24"/>
        </w:rPr>
        <w:t>SELECT Statements</w:t>
      </w:r>
      <w:r w:rsidRPr="009C19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ing sorting with multiple columns</w:t>
      </w:r>
    </w:p>
    <w:p w14:paraId="01239103" w14:textId="490A787D" w:rsidR="00D425CA" w:rsidRPr="00D425CA" w:rsidRDefault="00D425CA" w:rsidP="00D425CA">
      <w:pPr>
        <w:rPr>
          <w:rFonts w:asciiTheme="majorBidi" w:eastAsiaTheme="majorEastAsia" w:hAnsiTheme="majorBidi" w:cstheme="majorBidi"/>
          <w:sz w:val="24"/>
          <w:szCs w:val="24"/>
          <w:lang w:val="en-PH"/>
        </w:rPr>
      </w:pPr>
      <w:r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Logical </w:t>
      </w:r>
      <w:r w:rsidR="00731227">
        <w:rPr>
          <w:rFonts w:asciiTheme="majorBidi" w:eastAsiaTheme="majorEastAsia" w:hAnsiTheme="majorBidi" w:cstheme="majorBidi"/>
          <w:sz w:val="24"/>
          <w:szCs w:val="24"/>
          <w:lang w:val="en-PH"/>
        </w:rPr>
        <w:t>conditions</w:t>
      </w:r>
      <w:r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 combine the result of two or more conditions to produce a single result. </w:t>
      </w:r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>In SQL, the basic logical comparison operators for comparing attribute values with one another and with literal constants are =, &lt;, &lt;=, &gt;, &gt;=, and</w:t>
      </w:r>
      <w:r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, </w:t>
      </w:r>
      <w:proofErr w:type="gramStart"/>
      <w:r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or, </w:t>
      </w:r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 &lt;</w:t>
      </w:r>
      <w:proofErr w:type="gramEnd"/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&gt;. </w:t>
      </w:r>
    </w:p>
    <w:p w14:paraId="4C7EC7CD" w14:textId="77777777" w:rsidR="00D425CA" w:rsidRPr="00D425CA" w:rsidRDefault="00D425CA" w:rsidP="00D425CA">
      <w:pPr>
        <w:rPr>
          <w:rFonts w:asciiTheme="majorBidi" w:eastAsiaTheme="majorEastAsia" w:hAnsiTheme="majorBidi" w:cstheme="majorBidi"/>
          <w:sz w:val="24"/>
          <w:szCs w:val="24"/>
          <w:lang w:val="en-PH"/>
        </w:rPr>
      </w:pPr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These correspond to the relational algebra operators =, &lt;, ≤, &gt;, ≥, and ≠, respectively, and to the C/C++ programming language operators =, &lt;, &lt;=, &gt;, &gt;=, </w:t>
      </w:r>
      <w:proofErr w:type="gramStart"/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>and !</w:t>
      </w:r>
      <w:proofErr w:type="gramEnd"/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 xml:space="preserve">=. The main syntactic </w:t>
      </w:r>
    </w:p>
    <w:p w14:paraId="065A0080" w14:textId="36C3E7A7" w:rsidR="00AF4715" w:rsidRPr="00D425CA" w:rsidRDefault="00D425CA" w:rsidP="00D425CA">
      <w:pPr>
        <w:rPr>
          <w:rFonts w:asciiTheme="majorBidi" w:eastAsiaTheme="majorEastAsia" w:hAnsiTheme="majorBidi" w:cstheme="majorBidi"/>
          <w:sz w:val="24"/>
          <w:szCs w:val="24"/>
          <w:lang w:val="en-PH"/>
        </w:rPr>
      </w:pPr>
      <w:r w:rsidRPr="00D425CA">
        <w:rPr>
          <w:rFonts w:asciiTheme="majorBidi" w:eastAsiaTheme="majorEastAsia" w:hAnsiTheme="majorBidi" w:cstheme="majorBidi"/>
          <w:sz w:val="24"/>
          <w:szCs w:val="24"/>
          <w:lang w:val="en-PH"/>
        </w:rPr>
        <w:t>difference is the not equal operator. SQL has additional comparison operators that we will present gradually.</w:t>
      </w:r>
    </w:p>
    <w:p w14:paraId="05B63F27" w14:textId="77777777" w:rsidR="00D425CA" w:rsidRDefault="00D425CA" w:rsidP="00AF4715">
      <w:pPr>
        <w:pStyle w:val="3"/>
      </w:pPr>
      <w:bookmarkStart w:id="11" w:name="_Toc491709434"/>
    </w:p>
    <w:p w14:paraId="5CC85BD9" w14:textId="0CCBE8FF" w:rsidR="00AF4715" w:rsidRPr="00553224" w:rsidRDefault="00AF4715" w:rsidP="00E8320A">
      <w:pPr>
        <w:pStyle w:val="2"/>
      </w:pPr>
      <w:bookmarkStart w:id="12" w:name="_Toc95516164"/>
      <w:r>
        <w:t>Syntax</w:t>
      </w:r>
      <w:r w:rsidRPr="00553224">
        <w:t xml:space="preserve"> </w:t>
      </w:r>
      <w:bookmarkEnd w:id="11"/>
      <w:r>
        <w:t>with Examples</w:t>
      </w:r>
      <w:bookmarkEnd w:id="12"/>
    </w:p>
    <w:p w14:paraId="0D788461" w14:textId="77777777" w:rsidR="00AF4715" w:rsidRDefault="00AF4715" w:rsidP="00AF4715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7B29F8" w14:textId="77777777" w:rsidR="00AF4715" w:rsidRDefault="00AF4715" w:rsidP="00AF4715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>&gt;, …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umnN</w:t>
      </w:r>
      <w:proofErr w:type="spellEnd"/>
      <w:r>
        <w:rPr>
          <w:rFonts w:ascii="Times New Roman" w:hAnsi="Times New Roman" w:cs="Times New Roman"/>
          <w:sz w:val="24"/>
          <w:szCs w:val="24"/>
        </w:rPr>
        <w:t>&gt; FROM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ble_name</w:t>
      </w:r>
      <w:proofErr w:type="spellEnd"/>
      <w:r>
        <w:rPr>
          <w:rFonts w:ascii="Times New Roman" w:hAnsi="Times New Roman" w:cs="Times New Roman"/>
          <w:sz w:val="24"/>
          <w:szCs w:val="24"/>
        </w:rPr>
        <w:t>&gt; WHERE &lt;</w:t>
      </w:r>
      <w:r>
        <w:rPr>
          <w:rFonts w:ascii="Times New Roman" w:hAnsi="Times New Roman" w:cs="Times New Roman"/>
          <w:i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 xml:space="preserve">&gt;  </w:t>
      </w:r>
    </w:p>
    <w:p w14:paraId="0705F9CC" w14:textId="64B212B2" w:rsidR="00AF4715" w:rsidRDefault="00AF4715" w:rsidP="00AF4715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F4715">
        <w:rPr>
          <w:rFonts w:ascii="Times New Roman" w:hAnsi="Times New Roman" w:cs="Times New Roman"/>
          <w:b/>
          <w:bCs/>
          <w:sz w:val="24"/>
          <w:szCs w:val="24"/>
        </w:rPr>
        <w:t>ORDER BY</w:t>
      </w:r>
      <w:r>
        <w:rPr>
          <w:rFonts w:ascii="Times New Roman" w:hAnsi="Times New Roman" w:cs="Times New Roman"/>
          <w:sz w:val="24"/>
          <w:szCs w:val="24"/>
        </w:rPr>
        <w:t xml:space="preserve"> &lt;</w:t>
      </w:r>
      <w:r w:rsidRPr="00102BC6">
        <w:rPr>
          <w:rFonts w:ascii="Times New Roman" w:hAnsi="Times New Roman" w:cs="Times New Roman"/>
          <w:i/>
          <w:sz w:val="24"/>
          <w:szCs w:val="24"/>
        </w:rPr>
        <w:t>column</w:t>
      </w:r>
      <w:r>
        <w:rPr>
          <w:rFonts w:ascii="Times New Roman" w:hAnsi="Times New Roman" w:cs="Times New Roman"/>
          <w:sz w:val="24"/>
          <w:szCs w:val="24"/>
        </w:rPr>
        <w:t>&gt; [DESC]</w:t>
      </w:r>
    </w:p>
    <w:p w14:paraId="2CBF3238" w14:textId="77777777" w:rsidR="009B66D5" w:rsidRDefault="009B66D5" w:rsidP="009B66D5">
      <w:pPr>
        <w:tabs>
          <w:tab w:val="left" w:pos="39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0BF4914" w14:textId="2C329D09" w:rsidR="009B66D5" w:rsidRDefault="009B66D5" w:rsidP="009B66D5">
      <w:pPr>
        <w:tabs>
          <w:tab w:val="left" w:pos="3960"/>
        </w:tabs>
        <w:spacing w:after="0"/>
        <w:ind w:left="720" w:hanging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he order of execution is as follows: </w:t>
      </w:r>
    </w:p>
    <w:p w14:paraId="283C7A9A" w14:textId="151E92DC" w:rsidR="009B66D5" w:rsidRPr="009B66D5" w:rsidRDefault="009B66D5" w:rsidP="009B66D5">
      <w:pPr>
        <w:pStyle w:val="a8"/>
        <w:numPr>
          <w:ilvl w:val="0"/>
          <w:numId w:val="27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B66D5">
        <w:rPr>
          <w:rFonts w:ascii="Times New Roman" w:hAnsi="Times New Roman" w:cs="Times New Roman"/>
          <w:sz w:val="24"/>
          <w:szCs w:val="24"/>
        </w:rPr>
        <w:t xml:space="preserve">FROM clause: locate the table that </w:t>
      </w:r>
      <w:r w:rsidR="00731227">
        <w:rPr>
          <w:rFonts w:ascii="Times New Roman" w:hAnsi="Times New Roman" w:cs="Times New Roman"/>
          <w:sz w:val="24"/>
          <w:szCs w:val="24"/>
        </w:rPr>
        <w:t>contains</w:t>
      </w:r>
      <w:r w:rsidRPr="009B66D5">
        <w:rPr>
          <w:rFonts w:ascii="Times New Roman" w:hAnsi="Times New Roman" w:cs="Times New Roman"/>
          <w:sz w:val="24"/>
          <w:szCs w:val="24"/>
        </w:rPr>
        <w:t xml:space="preserve"> data</w:t>
      </w:r>
    </w:p>
    <w:p w14:paraId="20A9ECDC" w14:textId="2FF0D14B" w:rsidR="009B66D5" w:rsidRPr="009B66D5" w:rsidRDefault="009B66D5" w:rsidP="009B66D5">
      <w:pPr>
        <w:pStyle w:val="a8"/>
        <w:numPr>
          <w:ilvl w:val="0"/>
          <w:numId w:val="27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B66D5">
        <w:rPr>
          <w:rFonts w:ascii="Times New Roman" w:hAnsi="Times New Roman" w:cs="Times New Roman"/>
          <w:sz w:val="24"/>
          <w:szCs w:val="24"/>
        </w:rPr>
        <w:t>WHERE clause: restrict the rows to be returned</w:t>
      </w:r>
    </w:p>
    <w:p w14:paraId="61BDD63E" w14:textId="5CD8AB46" w:rsidR="009B66D5" w:rsidRPr="009B66D5" w:rsidRDefault="009B66D5" w:rsidP="009B66D5">
      <w:pPr>
        <w:pStyle w:val="a8"/>
        <w:numPr>
          <w:ilvl w:val="0"/>
          <w:numId w:val="27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B66D5">
        <w:rPr>
          <w:rFonts w:ascii="Times New Roman" w:hAnsi="Times New Roman" w:cs="Times New Roman"/>
          <w:sz w:val="24"/>
          <w:szCs w:val="24"/>
        </w:rPr>
        <w:t>SELECT clause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9B66D5">
        <w:rPr>
          <w:rFonts w:ascii="Times New Roman" w:hAnsi="Times New Roman" w:cs="Times New Roman"/>
          <w:sz w:val="24"/>
          <w:szCs w:val="24"/>
        </w:rPr>
        <w:t xml:space="preserve"> selects from the reduced data set columns requested</w:t>
      </w:r>
    </w:p>
    <w:p w14:paraId="42356522" w14:textId="4983E4EE" w:rsidR="009B66D5" w:rsidRPr="009B66D5" w:rsidRDefault="009B66D5" w:rsidP="009B66D5">
      <w:pPr>
        <w:pStyle w:val="a8"/>
        <w:numPr>
          <w:ilvl w:val="0"/>
          <w:numId w:val="27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B66D5">
        <w:rPr>
          <w:rFonts w:ascii="Times New Roman" w:hAnsi="Times New Roman" w:cs="Times New Roman"/>
          <w:sz w:val="24"/>
          <w:szCs w:val="24"/>
        </w:rPr>
        <w:t>ORDER BY clause: orders the result set</w:t>
      </w:r>
    </w:p>
    <w:p w14:paraId="0B4CAD67" w14:textId="77777777" w:rsidR="00AF4715" w:rsidRDefault="00AF4715" w:rsidP="00AF4715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AF4715" w14:paraId="0D9CECD9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17A4F4EE" w14:textId="77777777" w:rsidR="00AF4715" w:rsidRPr="004775C2" w:rsidRDefault="00AF4715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2E54FDE4" w14:textId="77777777" w:rsidR="00AF4715" w:rsidRPr="004775C2" w:rsidRDefault="00AF4715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AF4715" w14:paraId="4E10DA56" w14:textId="77777777" w:rsidTr="009D335F">
        <w:trPr>
          <w:trHeight w:val="440"/>
        </w:trPr>
        <w:tc>
          <w:tcPr>
            <w:tcW w:w="9355" w:type="dxa"/>
            <w:gridSpan w:val="2"/>
            <w:vAlign w:val="center"/>
          </w:tcPr>
          <w:p w14:paraId="5836EC37" w14:textId="77777777" w:rsidR="00AF4715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ing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ogical</w:t>
            </w: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Operators</w:t>
            </w:r>
          </w:p>
        </w:tc>
      </w:tr>
      <w:tr w:rsidR="00AF4715" w14:paraId="2FB9A544" w14:textId="77777777" w:rsidTr="009D335F">
        <w:tc>
          <w:tcPr>
            <w:tcW w:w="5215" w:type="dxa"/>
          </w:tcPr>
          <w:p w14:paraId="779505B5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2B08E33F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F02B058" w14:textId="77777777" w:rsidR="00AF4715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&gt; 50 AND salary &gt; 12000;</w:t>
            </w:r>
          </w:p>
        </w:tc>
        <w:tc>
          <w:tcPr>
            <w:tcW w:w="4140" w:type="dxa"/>
          </w:tcPr>
          <w:p w14:paraId="7533EC3E" w14:textId="2B704F21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In the query</w:t>
            </w:r>
            <w:r w:rsidR="00D425CA">
              <w:rPr>
                <w:rFonts w:ascii="Times New Roman" w:hAnsi="Times New Roman" w:cs="Times New Roman"/>
                <w:sz w:val="24"/>
                <w:szCs w:val="24"/>
              </w:rPr>
              <w:t xml:space="preserve"> shown</w:t>
            </w: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, the results returned will be rows that satisfy BOTH conditions specified in the WHERE clause.</w:t>
            </w:r>
          </w:p>
          <w:p w14:paraId="63FB0347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509D855A" w14:textId="77777777" w:rsidTr="009D335F">
        <w:tc>
          <w:tcPr>
            <w:tcW w:w="5215" w:type="dxa"/>
          </w:tcPr>
          <w:p w14:paraId="0005FFD1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0133ADCD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69F3FC8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&gt; '01/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jan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/1998' AND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LIKE 'SA%';</w:t>
            </w:r>
          </w:p>
        </w:tc>
        <w:tc>
          <w:tcPr>
            <w:tcW w:w="4140" w:type="dxa"/>
          </w:tcPr>
          <w:p w14:paraId="165EA688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Another example of using AND in the where clause.</w:t>
            </w:r>
          </w:p>
          <w:p w14:paraId="48276129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C72CC0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0C86D5" w14:textId="77777777" w:rsidR="00AF4715" w:rsidRPr="00102BC6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163A6065" w14:textId="77777777" w:rsidTr="009D335F">
        <w:tc>
          <w:tcPr>
            <w:tcW w:w="5215" w:type="dxa"/>
          </w:tcPr>
          <w:p w14:paraId="46119DB8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</w:p>
          <w:p w14:paraId="2CDC7562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FROM departments</w:t>
            </w:r>
          </w:p>
          <w:p w14:paraId="20900CC4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ERE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= 2500 OR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=124;</w:t>
            </w:r>
          </w:p>
        </w:tc>
        <w:tc>
          <w:tcPr>
            <w:tcW w:w="4140" w:type="dxa"/>
          </w:tcPr>
          <w:p w14:paraId="51467EB6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ll rows returned have a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of 2500 OR the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e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qual to 124</w:t>
            </w:r>
          </w:p>
          <w:p w14:paraId="1877FF36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866E18" w14:textId="77777777" w:rsidR="00AF4715" w:rsidRPr="00102BC6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2AF09D60" w14:textId="77777777" w:rsidTr="009D335F">
        <w:tc>
          <w:tcPr>
            <w:tcW w:w="5215" w:type="dxa"/>
          </w:tcPr>
          <w:p w14:paraId="5890B5B7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</w:p>
          <w:p w14:paraId="42982212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FROM departments</w:t>
            </w:r>
          </w:p>
          <w:p w14:paraId="615FD84A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102BC6">
              <w:rPr>
                <w:rFonts w:ascii="Times New Roman" w:hAnsi="Times New Roman" w:cs="Times New Roman"/>
                <w:sz w:val="24"/>
                <w:szCs w:val="24"/>
              </w:rPr>
              <w:t xml:space="preserve"> NOT IN (1700,1800);</w:t>
            </w:r>
          </w:p>
        </w:tc>
        <w:tc>
          <w:tcPr>
            <w:tcW w:w="4140" w:type="dxa"/>
          </w:tcPr>
          <w:p w14:paraId="34F98139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02BC6">
              <w:rPr>
                <w:rFonts w:ascii="Times New Roman" w:hAnsi="Times New Roman" w:cs="Times New Roman"/>
                <w:sz w:val="24"/>
                <w:szCs w:val="24"/>
              </w:rPr>
              <w:t>The NOT operator will return rows that do NOT satisfy the condition in the WHERE clause.</w:t>
            </w:r>
          </w:p>
          <w:p w14:paraId="62DF4896" w14:textId="77777777" w:rsidR="00AF4715" w:rsidRPr="00102BC6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4C4A57E3" w14:textId="77777777" w:rsidTr="009D335F">
        <w:tc>
          <w:tcPr>
            <w:tcW w:w="5215" w:type="dxa"/>
          </w:tcPr>
          <w:p w14:paraId="6BD24184" w14:textId="77777777" w:rsidR="00AF4715" w:rsidRPr="00033D4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||' '||salary*1.05</w:t>
            </w:r>
          </w:p>
          <w:p w14:paraId="7C285664" w14:textId="77777777" w:rsidR="00AF4715" w:rsidRPr="00033D4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As "Employee Raise"</w:t>
            </w:r>
          </w:p>
          <w:p w14:paraId="32873AD5" w14:textId="77777777" w:rsidR="00AF4715" w:rsidRPr="00033D4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8E8C4A4" w14:textId="77777777" w:rsidR="00AF4715" w:rsidRPr="00033D4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IN(</w:t>
            </w:r>
            <w:proofErr w:type="gramEnd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50,80)</w:t>
            </w:r>
          </w:p>
          <w:p w14:paraId="64CC7116" w14:textId="77777777" w:rsidR="00AF4715" w:rsidRPr="00033D4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 LIKE 'C%'</w:t>
            </w:r>
          </w:p>
          <w:p w14:paraId="121B4AF6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OR </w:t>
            </w:r>
            <w:proofErr w:type="spellStart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033D48">
              <w:rPr>
                <w:rFonts w:ascii="Times New Roman" w:hAnsi="Times New Roman" w:cs="Times New Roman"/>
                <w:sz w:val="24"/>
                <w:szCs w:val="24"/>
              </w:rPr>
              <w:t xml:space="preserve"> LIKE '%s%';</w:t>
            </w:r>
          </w:p>
        </w:tc>
        <w:tc>
          <w:tcPr>
            <w:tcW w:w="4140" w:type="dxa"/>
          </w:tcPr>
          <w:p w14:paraId="3C177D69" w14:textId="6D5DBDF3" w:rsidR="00AF4715" w:rsidRDefault="00731227" w:rsidP="00E2767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recedence</w:t>
            </w:r>
            <w:r w:rsidR="00E2767D">
              <w:rPr>
                <w:rFonts w:ascii="Times New Roman" w:hAnsi="Times New Roman" w:cs="Times New Roman"/>
                <w:sz w:val="24"/>
                <w:szCs w:val="24"/>
              </w:rPr>
              <w:t xml:space="preserve"> order of operators</w:t>
            </w:r>
            <w:r w:rsidR="00AF4715">
              <w:rPr>
                <w:rFonts w:ascii="Times New Roman" w:hAnsi="Times New Roman" w:cs="Times New Roman"/>
                <w:sz w:val="24"/>
                <w:szCs w:val="24"/>
              </w:rPr>
              <w:t xml:space="preserve"> is Arithmetic, Concatenation, Comparison, IS NULL, LIKE, IN, BETWEEN, NOT, AND, and the last is OR.</w:t>
            </w:r>
          </w:p>
          <w:p w14:paraId="6C32E7E7" w14:textId="0986403A" w:rsidR="00AF4715" w:rsidRDefault="00E2767D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E5A9C9A" wp14:editId="470A23F8">
                  <wp:extent cx="1988820" cy="192786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820" cy="1927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6B668E" w14:textId="77777777" w:rsidR="00AF4715" w:rsidRPr="00102BC6" w:rsidRDefault="00AF4715" w:rsidP="00E2767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20F47F49" w14:textId="77777777" w:rsidTr="009D335F">
        <w:trPr>
          <w:trHeight w:val="413"/>
        </w:trPr>
        <w:tc>
          <w:tcPr>
            <w:tcW w:w="9355" w:type="dxa"/>
            <w:gridSpan w:val="2"/>
            <w:vAlign w:val="center"/>
          </w:tcPr>
          <w:p w14:paraId="5B1A7482" w14:textId="77777777" w:rsidR="00AF4715" w:rsidRPr="00033D48" w:rsidRDefault="00AF4715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33D48">
              <w:rPr>
                <w:rFonts w:ascii="Times New Roman" w:hAnsi="Times New Roman" w:cs="Times New Roman"/>
                <w:b/>
                <w:sz w:val="24"/>
                <w:szCs w:val="24"/>
              </w:rPr>
              <w:t>Using Order By</w:t>
            </w:r>
          </w:p>
        </w:tc>
      </w:tr>
      <w:tr w:rsidR="00AF4715" w14:paraId="16EF6B6C" w14:textId="77777777" w:rsidTr="009D335F">
        <w:tc>
          <w:tcPr>
            <w:tcW w:w="5215" w:type="dxa"/>
          </w:tcPr>
          <w:p w14:paraId="5EC3E81D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1CAC7D26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049E1C4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4D66D034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uses the ORDER BY clause to order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ascending (default) order</w:t>
            </w:r>
          </w:p>
          <w:p w14:paraId="7C4E36F9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9FF7B9" w14:textId="77777777" w:rsidR="00AF4715" w:rsidRPr="00102BC6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6FE9F42A" w14:textId="77777777" w:rsidTr="009D335F">
        <w:tc>
          <w:tcPr>
            <w:tcW w:w="5215" w:type="dxa"/>
          </w:tcPr>
          <w:p w14:paraId="79F8C155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571DD56F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E91F165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 DESC;</w:t>
            </w:r>
          </w:p>
        </w:tc>
        <w:tc>
          <w:tcPr>
            <w:tcW w:w="4140" w:type="dxa"/>
          </w:tcPr>
          <w:p w14:paraId="2FE68303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5756F8">
              <w:rPr>
                <w:rFonts w:ascii="Times New Roman" w:hAnsi="Times New Roman" w:cs="Times New Roman"/>
                <w:sz w:val="24"/>
                <w:szCs w:val="24"/>
              </w:rPr>
              <w:t xml:space="preserve">uses the ORDER BY clause to order </w:t>
            </w:r>
            <w:proofErr w:type="spellStart"/>
            <w:r w:rsidRPr="005756F8">
              <w:rPr>
                <w:rFonts w:ascii="Times New Roman" w:hAnsi="Times New Roman" w:cs="Times New Roman"/>
                <w:sz w:val="24"/>
                <w:szCs w:val="24"/>
              </w:rPr>
              <w:t>hire_d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descending (DESC) order</w:t>
            </w:r>
          </w:p>
          <w:p w14:paraId="393CE355" w14:textId="77777777" w:rsidR="00AF4715" w:rsidRPr="00102BC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71371DB3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7D48E99D" w14:textId="77777777" w:rsidR="00AF4715" w:rsidRPr="00FB1406" w:rsidRDefault="00AF4715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b/>
                <w:sz w:val="24"/>
                <w:szCs w:val="24"/>
              </w:rPr>
              <w:t>Using Column Aliases</w:t>
            </w:r>
          </w:p>
        </w:tc>
      </w:tr>
      <w:tr w:rsidR="00AF4715" w14:paraId="06D42ED9" w14:textId="77777777" w:rsidTr="009D335F">
        <w:tc>
          <w:tcPr>
            <w:tcW w:w="5215" w:type="dxa"/>
          </w:tcPr>
          <w:p w14:paraId="4867CF26" w14:textId="77777777" w:rsidR="009B07F6" w:rsidRPr="009B07F6" w:rsidRDefault="009B07F6" w:rsidP="009B07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07F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9B07F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9B07F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B07F6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9B07F6">
              <w:rPr>
                <w:rFonts w:ascii="Times New Roman" w:hAnsi="Times New Roman" w:cs="Times New Roman"/>
                <w:sz w:val="24"/>
                <w:szCs w:val="24"/>
              </w:rPr>
              <w:t xml:space="preserve"> as "Date Started" </w:t>
            </w:r>
          </w:p>
          <w:p w14:paraId="5182CED4" w14:textId="77777777" w:rsidR="009B07F6" w:rsidRPr="009B07F6" w:rsidRDefault="009B07F6" w:rsidP="009B07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07F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AFB7C03" w14:textId="224575AE" w:rsidR="00AF4715" w:rsidRPr="005756F8" w:rsidRDefault="009B07F6" w:rsidP="009B07F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B07F6">
              <w:rPr>
                <w:rFonts w:ascii="Times New Roman" w:hAnsi="Times New Roman" w:cs="Times New Roman"/>
                <w:sz w:val="24"/>
                <w:szCs w:val="24"/>
              </w:rPr>
              <w:t>ORDER BY "Date Started";</w:t>
            </w:r>
          </w:p>
        </w:tc>
        <w:tc>
          <w:tcPr>
            <w:tcW w:w="4140" w:type="dxa"/>
          </w:tcPr>
          <w:p w14:paraId="6CD12932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The alias used in the SELECT statement is referenced in the ORDER BY clause.</w:t>
            </w:r>
          </w:p>
          <w:p w14:paraId="2F266684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379976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0736F5" w14:textId="77777777" w:rsidR="00AF4715" w:rsidRPr="005756F8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042ACC79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1515E625" w14:textId="77777777" w:rsidR="00AF4715" w:rsidRPr="00FB1406" w:rsidRDefault="00AF4715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b/>
                <w:sz w:val="24"/>
                <w:szCs w:val="24"/>
              </w:rPr>
              <w:t>Sorting with Other Columns</w:t>
            </w:r>
          </w:p>
        </w:tc>
      </w:tr>
      <w:tr w:rsidR="00AF4715" w14:paraId="12C7CC57" w14:textId="77777777" w:rsidTr="009D335F">
        <w:tc>
          <w:tcPr>
            <w:tcW w:w="5215" w:type="dxa"/>
          </w:tcPr>
          <w:p w14:paraId="78F2E5D1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</w:p>
          <w:p w14:paraId="1967750B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101F30D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 &lt; 105</w:t>
            </w:r>
          </w:p>
          <w:p w14:paraId="32D5FB36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56131704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the data is sorted by the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 column even though this column is no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sted in the SELECT statement</w:t>
            </w:r>
          </w:p>
          <w:p w14:paraId="3566CA79" w14:textId="1BC37D04" w:rsidR="00AF4715" w:rsidRDefault="009B66D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9B66D5">
              <w:rPr>
                <w:rFonts w:ascii="Times New Roman" w:hAnsi="Times New Roman" w:cs="Times New Roman"/>
                <w:sz w:val="24"/>
                <w:szCs w:val="24"/>
              </w:rPr>
              <w:t xml:space="preserve">It is difficult to verify your results when you sort by a column that you're not </w:t>
            </w:r>
            <w:proofErr w:type="spellStart"/>
            <w:r w:rsidRPr="009B66D5">
              <w:rPr>
                <w:rFonts w:ascii="Times New Roman" w:hAnsi="Times New Roman" w:cs="Times New Roman"/>
                <w:sz w:val="24"/>
                <w:szCs w:val="24"/>
              </w:rPr>
              <w:t>SELECTing</w:t>
            </w:r>
            <w:proofErr w:type="spellEnd"/>
            <w:r w:rsidRPr="009B66D5">
              <w:rPr>
                <w:rFonts w:ascii="Times New Roman" w:hAnsi="Times New Roman" w:cs="Times New Roman"/>
                <w:sz w:val="24"/>
                <w:szCs w:val="24"/>
              </w:rPr>
              <w:t xml:space="preserve">. In the real world, you </w:t>
            </w:r>
            <w:r w:rsidRPr="009B66D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ould run your query selecting the </w:t>
            </w:r>
            <w:proofErr w:type="spellStart"/>
            <w:r w:rsidRPr="009B66D5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9B66D5">
              <w:rPr>
                <w:rFonts w:ascii="Times New Roman" w:hAnsi="Times New Roman" w:cs="Times New Roman"/>
                <w:sz w:val="24"/>
                <w:szCs w:val="24"/>
              </w:rPr>
              <w:t xml:space="preserve"> column until you were sure you were getting the right data. Then you could remove that column from your SELECT statement.</w:t>
            </w:r>
          </w:p>
          <w:p w14:paraId="43724B83" w14:textId="77777777" w:rsidR="00AF4715" w:rsidRPr="005756F8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3B17FF1C" w14:textId="77777777" w:rsidTr="009D335F">
        <w:trPr>
          <w:trHeight w:val="404"/>
        </w:trPr>
        <w:tc>
          <w:tcPr>
            <w:tcW w:w="9355" w:type="dxa"/>
            <w:gridSpan w:val="2"/>
            <w:vAlign w:val="center"/>
          </w:tcPr>
          <w:p w14:paraId="15F6E0BA" w14:textId="77777777" w:rsidR="00AF4715" w:rsidRPr="00FB1406" w:rsidRDefault="00AF4715" w:rsidP="009D335F">
            <w:pPr>
              <w:ind w:left="-1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Sorting with Multiple Columns</w:t>
            </w:r>
          </w:p>
        </w:tc>
      </w:tr>
      <w:tr w:rsidR="00AF4715" w14:paraId="3DC39229" w14:textId="77777777" w:rsidTr="009D335F">
        <w:tc>
          <w:tcPr>
            <w:tcW w:w="5215" w:type="dxa"/>
          </w:tcPr>
          <w:p w14:paraId="22A2B036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</w:p>
          <w:p w14:paraId="564ED5B1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968CB7B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 &lt;= 50</w:t>
            </w:r>
          </w:p>
          <w:p w14:paraId="345301E7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6F7CDB0C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Employees are first ordered by department number (from lowest to highest), then for each department, the last names are displayed in alphabetical order (A to Z).</w:t>
            </w:r>
          </w:p>
          <w:p w14:paraId="23EC5D49" w14:textId="77777777" w:rsidR="00AF4715" w:rsidRPr="005756F8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F4715" w14:paraId="0E532112" w14:textId="77777777" w:rsidTr="009D335F">
        <w:tc>
          <w:tcPr>
            <w:tcW w:w="5215" w:type="dxa"/>
          </w:tcPr>
          <w:p w14:paraId="12CB042A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</w:p>
          <w:p w14:paraId="116B8DDC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662DF927" w14:textId="77777777" w:rsidR="00AF4715" w:rsidRPr="00FB1406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 &lt;= 50</w:t>
            </w:r>
          </w:p>
          <w:p w14:paraId="0CBC2AE8" w14:textId="77777777" w:rsidR="00AF4715" w:rsidRPr="005756F8" w:rsidRDefault="00AF47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 xml:space="preserve"> DESC, </w:t>
            </w:r>
            <w:proofErr w:type="spellStart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29C6C2AD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FB1406">
              <w:rPr>
                <w:rFonts w:ascii="Times New Roman" w:hAnsi="Times New Roman" w:cs="Times New Roman"/>
                <w:sz w:val="24"/>
                <w:szCs w:val="24"/>
              </w:rPr>
              <w:t>If you want to reverse the sort order of a column, add DESC after its name.</w:t>
            </w:r>
          </w:p>
          <w:p w14:paraId="492729C2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79D92E" w14:textId="77777777" w:rsidR="00AF4715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8DB485" w14:textId="77777777" w:rsidR="00AF4715" w:rsidRPr="005756F8" w:rsidRDefault="00AF47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88BBE2" w14:textId="77777777" w:rsidR="007D5ACD" w:rsidRDefault="007D5ACD" w:rsidP="00D334CB"/>
    <w:p w14:paraId="11F6084C" w14:textId="77777777" w:rsidR="00E2767D" w:rsidRDefault="00E2767D" w:rsidP="00E2767D">
      <w:pPr>
        <w:pStyle w:val="2"/>
      </w:pPr>
      <w:bookmarkStart w:id="13" w:name="_Toc95516165"/>
      <w:r w:rsidRPr="00E2767D">
        <w:t>Lab Exercises:</w:t>
      </w:r>
      <w:bookmarkEnd w:id="13"/>
      <w:r w:rsidRPr="00E2767D">
        <w:t xml:space="preserve"> </w:t>
      </w:r>
    </w:p>
    <w:p w14:paraId="578E5739" w14:textId="14B561BC" w:rsidR="00E2767D" w:rsidRDefault="00E2767D" w:rsidP="00E27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Pr="00E2767D">
        <w:rPr>
          <w:rFonts w:ascii="Times New Roman" w:hAnsi="Times New Roman" w:cs="Times New Roman"/>
          <w:sz w:val="24"/>
          <w:szCs w:val="24"/>
        </w:rPr>
        <w:t xml:space="preserve">se the company database to perform </w:t>
      </w:r>
      <w:r w:rsidR="00731227">
        <w:rPr>
          <w:rFonts w:ascii="Times New Roman" w:hAnsi="Times New Roman" w:cs="Times New Roman"/>
          <w:sz w:val="24"/>
          <w:szCs w:val="24"/>
        </w:rPr>
        <w:t xml:space="preserve">the </w:t>
      </w:r>
      <w:r w:rsidRPr="00E2767D">
        <w:rPr>
          <w:rFonts w:ascii="Times New Roman" w:hAnsi="Times New Roman" w:cs="Times New Roman"/>
          <w:sz w:val="24"/>
          <w:szCs w:val="24"/>
        </w:rPr>
        <w:t>following operations</w:t>
      </w:r>
      <w:r w:rsidR="009B07F6">
        <w:rPr>
          <w:rFonts w:ascii="Times New Roman" w:hAnsi="Times New Roman" w:cs="Times New Roman"/>
          <w:sz w:val="24"/>
          <w:szCs w:val="24"/>
        </w:rPr>
        <w:t xml:space="preserve">. Use order by and column aliases to make the results meaningful. </w:t>
      </w:r>
    </w:p>
    <w:p w14:paraId="0D732132" w14:textId="32E2305A" w:rsidR="00DB2F6F" w:rsidRDefault="00DB2F6F" w:rsidP="00E2767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erform this lab activity, you first need to upload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anySchema.SQ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y following the data upload steps, you already learned. </w:t>
      </w:r>
    </w:p>
    <w:p w14:paraId="04DF8451" w14:textId="3CBA2B97" w:rsidR="00E2767D" w:rsidRPr="00E2767D" w:rsidRDefault="00E2767D" w:rsidP="00E2767D">
      <w:pPr>
        <w:spacing w:after="0" w:line="240" w:lineRule="auto"/>
        <w:ind w:left="-18"/>
        <w:rPr>
          <w:rFonts w:ascii="Times New Roman" w:hAnsi="Times New Roman" w:cs="Times New Roman"/>
          <w:b/>
          <w:bCs/>
          <w:sz w:val="24"/>
          <w:szCs w:val="24"/>
        </w:rPr>
      </w:pPr>
      <w:r w:rsidRPr="00E2767D">
        <w:rPr>
          <w:rFonts w:ascii="Times New Roman" w:hAnsi="Times New Roman" w:cs="Times New Roman"/>
          <w:b/>
          <w:bCs/>
          <w:sz w:val="24"/>
          <w:szCs w:val="24"/>
        </w:rPr>
        <w:t xml:space="preserve">Example: </w:t>
      </w:r>
    </w:p>
    <w:p w14:paraId="4BF0BC5B" w14:textId="0744B99F" w:rsidR="00E2767D" w:rsidRPr="00E2767D" w:rsidRDefault="00E2767D" w:rsidP="00E2767D">
      <w:pPr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>Retrieve the birth date and address of the employee(s) whose name is ‘John B. Smith’.</w:t>
      </w:r>
    </w:p>
    <w:p w14:paraId="1D4C3114" w14:textId="77777777" w:rsidR="00E2767D" w:rsidRPr="00E2767D" w:rsidRDefault="00E2767D" w:rsidP="00E2767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E2767D">
        <w:rPr>
          <w:rFonts w:ascii="Times New Roman" w:hAnsi="Times New Roman" w:cs="Times New Roman"/>
          <w:sz w:val="24"/>
          <w:szCs w:val="24"/>
        </w:rPr>
        <w:t>Bdate</w:t>
      </w:r>
      <w:proofErr w:type="spellEnd"/>
      <w:r w:rsidRPr="00E2767D">
        <w:rPr>
          <w:rFonts w:ascii="Times New Roman" w:hAnsi="Times New Roman" w:cs="Times New Roman"/>
          <w:sz w:val="24"/>
          <w:szCs w:val="24"/>
        </w:rPr>
        <w:t>, Address</w:t>
      </w:r>
    </w:p>
    <w:p w14:paraId="0F0382F7" w14:textId="77777777" w:rsidR="00E2767D" w:rsidRPr="00E2767D" w:rsidRDefault="00E2767D" w:rsidP="00E2767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>FROM EMPLOYEE</w:t>
      </w:r>
    </w:p>
    <w:p w14:paraId="7291AE13" w14:textId="0E5937AF" w:rsidR="00E2767D" w:rsidRDefault="00E2767D" w:rsidP="00E2767D">
      <w:pPr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 xml:space="preserve">WHERE </w:t>
      </w:r>
      <w:proofErr w:type="spellStart"/>
      <w:r w:rsidRPr="00E2767D">
        <w:rPr>
          <w:rFonts w:ascii="Times New Roman" w:hAnsi="Times New Roman" w:cs="Times New Roman"/>
          <w:sz w:val="24"/>
          <w:szCs w:val="24"/>
        </w:rPr>
        <w:t>Fname</w:t>
      </w:r>
      <w:proofErr w:type="spellEnd"/>
      <w:r w:rsidRPr="00E2767D">
        <w:rPr>
          <w:rFonts w:ascii="Times New Roman" w:hAnsi="Times New Roman" w:cs="Times New Roman"/>
          <w:sz w:val="24"/>
          <w:szCs w:val="24"/>
        </w:rPr>
        <w:t xml:space="preserve"> = 'John' AND </w:t>
      </w:r>
      <w:proofErr w:type="spellStart"/>
      <w:r w:rsidRPr="00E2767D">
        <w:rPr>
          <w:rFonts w:ascii="Times New Roman" w:hAnsi="Times New Roman" w:cs="Times New Roman"/>
          <w:sz w:val="24"/>
          <w:szCs w:val="24"/>
        </w:rPr>
        <w:t>Minit</w:t>
      </w:r>
      <w:proofErr w:type="spellEnd"/>
      <w:r w:rsidRPr="00E2767D">
        <w:rPr>
          <w:rFonts w:ascii="Times New Roman" w:hAnsi="Times New Roman" w:cs="Times New Roman"/>
          <w:sz w:val="24"/>
          <w:szCs w:val="24"/>
        </w:rPr>
        <w:t xml:space="preserve"> = 'B' AND </w:t>
      </w:r>
      <w:proofErr w:type="spellStart"/>
      <w:r w:rsidRPr="00E2767D">
        <w:rPr>
          <w:rFonts w:ascii="Times New Roman" w:hAnsi="Times New Roman" w:cs="Times New Roman"/>
          <w:sz w:val="24"/>
          <w:szCs w:val="24"/>
        </w:rPr>
        <w:t>Lname</w:t>
      </w:r>
      <w:proofErr w:type="spellEnd"/>
      <w:r w:rsidRPr="00E2767D">
        <w:rPr>
          <w:rFonts w:ascii="Times New Roman" w:hAnsi="Times New Roman" w:cs="Times New Roman"/>
          <w:sz w:val="24"/>
          <w:szCs w:val="24"/>
        </w:rPr>
        <w:t xml:space="preserve"> = 'Smith';</w:t>
      </w:r>
    </w:p>
    <w:p w14:paraId="0FB9FCE2" w14:textId="01BDF13A" w:rsidR="00E2767D" w:rsidRPr="00E2767D" w:rsidRDefault="00E2767D" w:rsidP="00E2767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E2767D">
        <w:rPr>
          <w:rFonts w:ascii="Times New Roman" w:hAnsi="Times New Roman" w:cs="Times New Roman"/>
          <w:b/>
          <w:bCs/>
          <w:sz w:val="24"/>
          <w:szCs w:val="24"/>
        </w:rPr>
        <w:t xml:space="preserve">Practice: </w:t>
      </w:r>
    </w:p>
    <w:p w14:paraId="5DC203C3" w14:textId="183BEAD3" w:rsidR="00E2767D" w:rsidRPr="00E2767D" w:rsidRDefault="00E2767D" w:rsidP="00E2767D">
      <w:pPr>
        <w:pStyle w:val="a8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>Retrieve the name and address of all employees who work for the ‘Research’ department.</w:t>
      </w:r>
      <w:r w:rsidR="009B07F6">
        <w:rPr>
          <w:rFonts w:ascii="Times New Roman" w:hAnsi="Times New Roman" w:cs="Times New Roman"/>
          <w:sz w:val="24"/>
          <w:szCs w:val="24"/>
        </w:rPr>
        <w:t xml:space="preserve"> Sort results by </w:t>
      </w:r>
      <w:r w:rsidR="00731227">
        <w:rPr>
          <w:rFonts w:ascii="Times New Roman" w:hAnsi="Times New Roman" w:cs="Times New Roman"/>
          <w:sz w:val="24"/>
          <w:szCs w:val="24"/>
        </w:rPr>
        <w:t xml:space="preserve">the </w:t>
      </w:r>
      <w:r w:rsidR="009B07F6">
        <w:rPr>
          <w:rFonts w:ascii="Times New Roman" w:hAnsi="Times New Roman" w:cs="Times New Roman"/>
          <w:sz w:val="24"/>
          <w:szCs w:val="24"/>
        </w:rPr>
        <w:t>first name.</w:t>
      </w:r>
    </w:p>
    <w:p w14:paraId="1F89A8E0" w14:textId="6EDBDDC3" w:rsidR="00E2767D" w:rsidRDefault="00E2767D" w:rsidP="00E2767D">
      <w:pPr>
        <w:pStyle w:val="a8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>For every project located in ‘Stafford’, list the project number, the controlling department number, and the department manager’s last name, address, and birth date.</w:t>
      </w:r>
    </w:p>
    <w:p w14:paraId="03D77BAE" w14:textId="2E0A8348" w:rsidR="00E2767D" w:rsidRDefault="00E2767D" w:rsidP="00E2767D">
      <w:pPr>
        <w:pStyle w:val="a8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E2767D">
        <w:rPr>
          <w:rFonts w:ascii="Times New Roman" w:hAnsi="Times New Roman" w:cs="Times New Roman"/>
          <w:sz w:val="24"/>
          <w:szCs w:val="24"/>
        </w:rPr>
        <w:t>For each employee, retrieve the employee’s first and last name and the first and last name of his or her immediate supervisor.</w:t>
      </w:r>
    </w:p>
    <w:p w14:paraId="645B2304" w14:textId="3F888DEE" w:rsidR="00DE4552" w:rsidRDefault="00DE4552" w:rsidP="00DE4552">
      <w:pPr>
        <w:rPr>
          <w:rFonts w:ascii="Times New Roman" w:hAnsi="Times New Roman" w:cs="Times New Roman"/>
          <w:sz w:val="24"/>
          <w:szCs w:val="24"/>
        </w:rPr>
      </w:pPr>
    </w:p>
    <w:p w14:paraId="6F47489C" w14:textId="0CD8D310" w:rsidR="00DE4552" w:rsidRPr="00DE4552" w:rsidRDefault="00DE4552" w:rsidP="00B33A3F">
      <w:pPr>
        <w:rPr>
          <w:rFonts w:ascii="Times New Roman" w:hAnsi="Times New Roman" w:cs="Times New Roman"/>
          <w:sz w:val="24"/>
          <w:szCs w:val="24"/>
        </w:rPr>
      </w:pPr>
    </w:p>
    <w:sectPr w:rsidR="00DE4552" w:rsidRPr="00DE4552" w:rsidSect="007D7A2D"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852BE" w14:textId="77777777" w:rsidR="00414A97" w:rsidRDefault="00414A97" w:rsidP="003B4B6D">
      <w:pPr>
        <w:spacing w:after="0" w:line="240" w:lineRule="auto"/>
      </w:pPr>
      <w:r>
        <w:separator/>
      </w:r>
    </w:p>
  </w:endnote>
  <w:endnote w:type="continuationSeparator" w:id="0">
    <w:p w14:paraId="6E0E3E27" w14:textId="77777777" w:rsidR="00414A97" w:rsidRDefault="00414A97" w:rsidP="003B4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14798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6DB93" w14:textId="77777777" w:rsidR="00D02D1D" w:rsidRDefault="00D02D1D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27D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57324229" w14:textId="77777777" w:rsidR="00D02D1D" w:rsidRDefault="00D02D1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610CC" w14:textId="77777777" w:rsidR="00D02D1D" w:rsidRDefault="00D02D1D">
    <w:pPr>
      <w:pStyle w:val="a6"/>
      <w:pBdr>
        <w:top w:val="single" w:sz="4" w:space="1" w:color="D9D9D9" w:themeColor="background1" w:themeShade="D9"/>
      </w:pBdr>
      <w:rPr>
        <w:b/>
        <w:bCs/>
      </w:rPr>
    </w:pPr>
  </w:p>
  <w:p w14:paraId="709F301B" w14:textId="77777777" w:rsidR="00D02D1D" w:rsidRDefault="00D02D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257BF" w14:textId="77777777" w:rsidR="00414A97" w:rsidRDefault="00414A97" w:rsidP="003B4B6D">
      <w:pPr>
        <w:spacing w:after="0" w:line="240" w:lineRule="auto"/>
      </w:pPr>
      <w:r>
        <w:separator/>
      </w:r>
    </w:p>
  </w:footnote>
  <w:footnote w:type="continuationSeparator" w:id="0">
    <w:p w14:paraId="1DE76FAB" w14:textId="77777777" w:rsidR="00414A97" w:rsidRDefault="00414A97" w:rsidP="003B4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8CAB" w14:textId="0AE27655" w:rsidR="003023B9" w:rsidRDefault="003023B9">
    <w:pPr>
      <w:pStyle w:val="a4"/>
    </w:pPr>
    <w:r w:rsidRPr="002B2B96">
      <w:rPr>
        <w:noProof/>
      </w:rPr>
      <w:drawing>
        <wp:anchor distT="0" distB="0" distL="114300" distR="114300" simplePos="0" relativeHeight="251659264" behindDoc="0" locked="0" layoutInCell="1" allowOverlap="1" wp14:anchorId="2CE2583F" wp14:editId="427FBEB9">
          <wp:simplePos x="0" y="0"/>
          <wp:positionH relativeFrom="column">
            <wp:posOffset>2331720</wp:posOffset>
          </wp:positionH>
          <wp:positionV relativeFrom="paragraph">
            <wp:posOffset>15240</wp:posOffset>
          </wp:positionV>
          <wp:extent cx="1418590" cy="342900"/>
          <wp:effectExtent l="0" t="0" r="3810" b="12700"/>
          <wp:wrapSquare wrapText="bothSides"/>
          <wp:docPr id="5" name="Picture 5" descr="Macintosh HD:Users:tomennis:Documents:Design:XJTLU Brand Identity:XJTLU Brand Guidelines 2017:XJTL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omennis:Documents:Design:XJTLU Brand Identity:XJTLU Brand Guidelines 2017:XJTLU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2C1"/>
    <w:multiLevelType w:val="hybridMultilevel"/>
    <w:tmpl w:val="F4BEB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E7B79"/>
    <w:multiLevelType w:val="hybridMultilevel"/>
    <w:tmpl w:val="327291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76975"/>
    <w:multiLevelType w:val="hybridMultilevel"/>
    <w:tmpl w:val="FB548F68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9060D"/>
    <w:multiLevelType w:val="hybridMultilevel"/>
    <w:tmpl w:val="BE8C8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55ECC"/>
    <w:multiLevelType w:val="hybridMultilevel"/>
    <w:tmpl w:val="EF16D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A01891"/>
    <w:multiLevelType w:val="hybridMultilevel"/>
    <w:tmpl w:val="657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BA9"/>
    <w:multiLevelType w:val="hybridMultilevel"/>
    <w:tmpl w:val="BEC2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A73E6"/>
    <w:multiLevelType w:val="hybridMultilevel"/>
    <w:tmpl w:val="1E12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612A8"/>
    <w:multiLevelType w:val="hybridMultilevel"/>
    <w:tmpl w:val="DE44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7D7A40"/>
    <w:multiLevelType w:val="hybridMultilevel"/>
    <w:tmpl w:val="8590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CD6FFA"/>
    <w:multiLevelType w:val="hybridMultilevel"/>
    <w:tmpl w:val="1258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D5918"/>
    <w:multiLevelType w:val="hybridMultilevel"/>
    <w:tmpl w:val="6B506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8A7F56"/>
    <w:multiLevelType w:val="hybridMultilevel"/>
    <w:tmpl w:val="B3DA4400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E55FC8"/>
    <w:multiLevelType w:val="hybridMultilevel"/>
    <w:tmpl w:val="8EA86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4B6A37"/>
    <w:multiLevelType w:val="hybridMultilevel"/>
    <w:tmpl w:val="18DE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29334F"/>
    <w:multiLevelType w:val="hybridMultilevel"/>
    <w:tmpl w:val="2AAC5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6F5AAD"/>
    <w:multiLevelType w:val="hybridMultilevel"/>
    <w:tmpl w:val="B776D53A"/>
    <w:lvl w:ilvl="0" w:tplc="CEC6FAD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49C1F6A">
      <w:numFmt w:val="bullet"/>
      <w:lvlText w:val="w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792B04C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5BC586E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E92D9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6AC46D0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10E583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2ECEAF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8F2313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7" w15:restartNumberingAfterBreak="0">
    <w:nsid w:val="3F70610E"/>
    <w:multiLevelType w:val="hybridMultilevel"/>
    <w:tmpl w:val="5DD40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30C6ED2"/>
    <w:multiLevelType w:val="hybridMultilevel"/>
    <w:tmpl w:val="5B6CC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51328CE"/>
    <w:multiLevelType w:val="hybridMultilevel"/>
    <w:tmpl w:val="1D466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9C6BA5"/>
    <w:multiLevelType w:val="hybridMultilevel"/>
    <w:tmpl w:val="924ABFC4"/>
    <w:lvl w:ilvl="0" w:tplc="374A66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EC73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D6C8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E0F9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D88F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A224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3473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747E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16CF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764D80"/>
    <w:multiLevelType w:val="hybridMultilevel"/>
    <w:tmpl w:val="15104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B57E9"/>
    <w:multiLevelType w:val="hybridMultilevel"/>
    <w:tmpl w:val="9CB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2856A1"/>
    <w:multiLevelType w:val="hybridMultilevel"/>
    <w:tmpl w:val="5FD26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F1616E"/>
    <w:multiLevelType w:val="hybridMultilevel"/>
    <w:tmpl w:val="F71EF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7D7970"/>
    <w:multiLevelType w:val="hybridMultilevel"/>
    <w:tmpl w:val="33883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B24A08"/>
    <w:multiLevelType w:val="hybridMultilevel"/>
    <w:tmpl w:val="AEBAAAEE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C669CF"/>
    <w:multiLevelType w:val="hybridMultilevel"/>
    <w:tmpl w:val="F48EB4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070B3A"/>
    <w:multiLevelType w:val="hybridMultilevel"/>
    <w:tmpl w:val="E3DAE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64F06F6"/>
    <w:multiLevelType w:val="hybridMultilevel"/>
    <w:tmpl w:val="8EE2EFFA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80591E"/>
    <w:multiLevelType w:val="hybridMultilevel"/>
    <w:tmpl w:val="4DEEF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8EB11E4"/>
    <w:multiLevelType w:val="hybridMultilevel"/>
    <w:tmpl w:val="2C4E2ADE"/>
    <w:lvl w:ilvl="0" w:tplc="A4664DE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EB11120"/>
    <w:multiLevelType w:val="hybridMultilevel"/>
    <w:tmpl w:val="34063C70"/>
    <w:lvl w:ilvl="0" w:tplc="A4664D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45760288">
    <w:abstractNumId w:val="1"/>
  </w:num>
  <w:num w:numId="2" w16cid:durableId="1038050488">
    <w:abstractNumId w:val="28"/>
  </w:num>
  <w:num w:numId="3" w16cid:durableId="1257326484">
    <w:abstractNumId w:val="17"/>
  </w:num>
  <w:num w:numId="4" w16cid:durableId="231161458">
    <w:abstractNumId w:val="8"/>
  </w:num>
  <w:num w:numId="5" w16cid:durableId="1821532225">
    <w:abstractNumId w:val="5"/>
  </w:num>
  <w:num w:numId="6" w16cid:durableId="1344014347">
    <w:abstractNumId w:val="3"/>
  </w:num>
  <w:num w:numId="7" w16cid:durableId="840773964">
    <w:abstractNumId w:val="0"/>
  </w:num>
  <w:num w:numId="8" w16cid:durableId="1191918300">
    <w:abstractNumId w:val="31"/>
  </w:num>
  <w:num w:numId="9" w16cid:durableId="737436854">
    <w:abstractNumId w:val="29"/>
  </w:num>
  <w:num w:numId="10" w16cid:durableId="631374716">
    <w:abstractNumId w:val="26"/>
  </w:num>
  <w:num w:numId="11" w16cid:durableId="1622882999">
    <w:abstractNumId w:val="32"/>
  </w:num>
  <w:num w:numId="12" w16cid:durableId="379935769">
    <w:abstractNumId w:val="14"/>
  </w:num>
  <w:num w:numId="13" w16cid:durableId="1116366824">
    <w:abstractNumId w:val="12"/>
  </w:num>
  <w:num w:numId="14" w16cid:durableId="547450957">
    <w:abstractNumId w:val="30"/>
  </w:num>
  <w:num w:numId="15" w16cid:durableId="1758407280">
    <w:abstractNumId w:val="7"/>
  </w:num>
  <w:num w:numId="16" w16cid:durableId="1726566291">
    <w:abstractNumId w:val="2"/>
  </w:num>
  <w:num w:numId="17" w16cid:durableId="219706447">
    <w:abstractNumId w:val="18"/>
  </w:num>
  <w:num w:numId="18" w16cid:durableId="1324973079">
    <w:abstractNumId w:val="19"/>
  </w:num>
  <w:num w:numId="19" w16cid:durableId="585960754">
    <w:abstractNumId w:val="4"/>
  </w:num>
  <w:num w:numId="20" w16cid:durableId="1034961989">
    <w:abstractNumId w:val="23"/>
  </w:num>
  <w:num w:numId="21" w16cid:durableId="1560898902">
    <w:abstractNumId w:val="27"/>
  </w:num>
  <w:num w:numId="22" w16cid:durableId="1185823052">
    <w:abstractNumId w:val="16"/>
  </w:num>
  <w:num w:numId="23" w16cid:durableId="893658720">
    <w:abstractNumId w:val="6"/>
  </w:num>
  <w:num w:numId="24" w16cid:durableId="385304002">
    <w:abstractNumId w:val="9"/>
  </w:num>
  <w:num w:numId="25" w16cid:durableId="1386180786">
    <w:abstractNumId w:val="20"/>
  </w:num>
  <w:num w:numId="26" w16cid:durableId="208885431">
    <w:abstractNumId w:val="15"/>
  </w:num>
  <w:num w:numId="27" w16cid:durableId="1453674219">
    <w:abstractNumId w:val="24"/>
  </w:num>
  <w:num w:numId="28" w16cid:durableId="626812804">
    <w:abstractNumId w:val="25"/>
  </w:num>
  <w:num w:numId="29" w16cid:durableId="874465865">
    <w:abstractNumId w:val="10"/>
  </w:num>
  <w:num w:numId="30" w16cid:durableId="787628195">
    <w:abstractNumId w:val="22"/>
  </w:num>
  <w:num w:numId="31" w16cid:durableId="1160267817">
    <w:abstractNumId w:val="21"/>
  </w:num>
  <w:num w:numId="32" w16cid:durableId="118886535">
    <w:abstractNumId w:val="13"/>
  </w:num>
  <w:num w:numId="33" w16cid:durableId="1703364175">
    <w:abstractNumId w:val="1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tDA2MTQ0NDW1sDBU0lEKTi0uzszPAykwqwUAFofZrywAAAA="/>
  </w:docVars>
  <w:rsids>
    <w:rsidRoot w:val="003B4B6D"/>
    <w:rsid w:val="000001F6"/>
    <w:rsid w:val="00001951"/>
    <w:rsid w:val="00012BA3"/>
    <w:rsid w:val="0001424A"/>
    <w:rsid w:val="000142FD"/>
    <w:rsid w:val="00014766"/>
    <w:rsid w:val="000252DE"/>
    <w:rsid w:val="00027F9E"/>
    <w:rsid w:val="00030932"/>
    <w:rsid w:val="00033D48"/>
    <w:rsid w:val="00036A92"/>
    <w:rsid w:val="00046F4D"/>
    <w:rsid w:val="000508F0"/>
    <w:rsid w:val="000625CA"/>
    <w:rsid w:val="00063CA2"/>
    <w:rsid w:val="00066E34"/>
    <w:rsid w:val="0007115F"/>
    <w:rsid w:val="00071427"/>
    <w:rsid w:val="000724D9"/>
    <w:rsid w:val="00072D15"/>
    <w:rsid w:val="0007495F"/>
    <w:rsid w:val="000812BB"/>
    <w:rsid w:val="00082F16"/>
    <w:rsid w:val="00083C1B"/>
    <w:rsid w:val="00084C0F"/>
    <w:rsid w:val="0009066D"/>
    <w:rsid w:val="000908C4"/>
    <w:rsid w:val="00094FC7"/>
    <w:rsid w:val="0009733E"/>
    <w:rsid w:val="000A085A"/>
    <w:rsid w:val="000A1B28"/>
    <w:rsid w:val="000A735C"/>
    <w:rsid w:val="000B3747"/>
    <w:rsid w:val="000B37E0"/>
    <w:rsid w:val="000B5471"/>
    <w:rsid w:val="000C007E"/>
    <w:rsid w:val="000C109B"/>
    <w:rsid w:val="000C1CB3"/>
    <w:rsid w:val="000C2747"/>
    <w:rsid w:val="000C3C08"/>
    <w:rsid w:val="000C63A2"/>
    <w:rsid w:val="000D6881"/>
    <w:rsid w:val="000D74F3"/>
    <w:rsid w:val="000E27FB"/>
    <w:rsid w:val="000F1392"/>
    <w:rsid w:val="000F2B58"/>
    <w:rsid w:val="000F72EC"/>
    <w:rsid w:val="0010075C"/>
    <w:rsid w:val="00100F61"/>
    <w:rsid w:val="00102BC6"/>
    <w:rsid w:val="00105690"/>
    <w:rsid w:val="00105AB1"/>
    <w:rsid w:val="00106808"/>
    <w:rsid w:val="001079DE"/>
    <w:rsid w:val="00107F99"/>
    <w:rsid w:val="001120AE"/>
    <w:rsid w:val="00116D35"/>
    <w:rsid w:val="00117079"/>
    <w:rsid w:val="001226EB"/>
    <w:rsid w:val="00125179"/>
    <w:rsid w:val="00126FBA"/>
    <w:rsid w:val="001275EE"/>
    <w:rsid w:val="0013416D"/>
    <w:rsid w:val="0013520F"/>
    <w:rsid w:val="00143C93"/>
    <w:rsid w:val="001465A4"/>
    <w:rsid w:val="00151D75"/>
    <w:rsid w:val="00153539"/>
    <w:rsid w:val="00154F65"/>
    <w:rsid w:val="001551E6"/>
    <w:rsid w:val="0016082C"/>
    <w:rsid w:val="0016089B"/>
    <w:rsid w:val="00161023"/>
    <w:rsid w:val="00163CEB"/>
    <w:rsid w:val="0016467F"/>
    <w:rsid w:val="00165A18"/>
    <w:rsid w:val="0016695A"/>
    <w:rsid w:val="00167327"/>
    <w:rsid w:val="0016750C"/>
    <w:rsid w:val="00167C1B"/>
    <w:rsid w:val="00167C4E"/>
    <w:rsid w:val="00171330"/>
    <w:rsid w:val="00174EED"/>
    <w:rsid w:val="001766D7"/>
    <w:rsid w:val="0017688D"/>
    <w:rsid w:val="00177B49"/>
    <w:rsid w:val="00180ABB"/>
    <w:rsid w:val="00182F49"/>
    <w:rsid w:val="001873FB"/>
    <w:rsid w:val="001875E2"/>
    <w:rsid w:val="00192FD1"/>
    <w:rsid w:val="00195A89"/>
    <w:rsid w:val="001A0F5D"/>
    <w:rsid w:val="001A477E"/>
    <w:rsid w:val="001A6784"/>
    <w:rsid w:val="001A763E"/>
    <w:rsid w:val="001A7C38"/>
    <w:rsid w:val="001B05A8"/>
    <w:rsid w:val="001B06F7"/>
    <w:rsid w:val="001B1321"/>
    <w:rsid w:val="001B2A90"/>
    <w:rsid w:val="001B40FD"/>
    <w:rsid w:val="001B5338"/>
    <w:rsid w:val="001B5E02"/>
    <w:rsid w:val="001C20D1"/>
    <w:rsid w:val="001C495A"/>
    <w:rsid w:val="001C6AF4"/>
    <w:rsid w:val="001C7C61"/>
    <w:rsid w:val="001D152E"/>
    <w:rsid w:val="001D70AF"/>
    <w:rsid w:val="001D7170"/>
    <w:rsid w:val="001F2B5D"/>
    <w:rsid w:val="001F3CCF"/>
    <w:rsid w:val="001F4820"/>
    <w:rsid w:val="001F78C4"/>
    <w:rsid w:val="00203F6B"/>
    <w:rsid w:val="00207147"/>
    <w:rsid w:val="0021567D"/>
    <w:rsid w:val="002156B5"/>
    <w:rsid w:val="00215DDD"/>
    <w:rsid w:val="00221B13"/>
    <w:rsid w:val="0022216A"/>
    <w:rsid w:val="002221C6"/>
    <w:rsid w:val="00223282"/>
    <w:rsid w:val="00223A9D"/>
    <w:rsid w:val="00226494"/>
    <w:rsid w:val="00232AA5"/>
    <w:rsid w:val="00235E8F"/>
    <w:rsid w:val="0024253E"/>
    <w:rsid w:val="00247990"/>
    <w:rsid w:val="00253F52"/>
    <w:rsid w:val="002567D9"/>
    <w:rsid w:val="0025712E"/>
    <w:rsid w:val="00265FD0"/>
    <w:rsid w:val="00267E92"/>
    <w:rsid w:val="00270A06"/>
    <w:rsid w:val="00280796"/>
    <w:rsid w:val="0028080D"/>
    <w:rsid w:val="00281B63"/>
    <w:rsid w:val="00293C6B"/>
    <w:rsid w:val="00294B01"/>
    <w:rsid w:val="002A20AF"/>
    <w:rsid w:val="002A2D42"/>
    <w:rsid w:val="002A3132"/>
    <w:rsid w:val="002A5336"/>
    <w:rsid w:val="002A7010"/>
    <w:rsid w:val="002A7013"/>
    <w:rsid w:val="002B373A"/>
    <w:rsid w:val="002B567E"/>
    <w:rsid w:val="002B5D72"/>
    <w:rsid w:val="002B60E2"/>
    <w:rsid w:val="002C0478"/>
    <w:rsid w:val="002C627D"/>
    <w:rsid w:val="002D2E16"/>
    <w:rsid w:val="002D427D"/>
    <w:rsid w:val="002D6B6F"/>
    <w:rsid w:val="002D775C"/>
    <w:rsid w:val="002D7F86"/>
    <w:rsid w:val="002E3233"/>
    <w:rsid w:val="002E3E13"/>
    <w:rsid w:val="002F0A1E"/>
    <w:rsid w:val="002F7F91"/>
    <w:rsid w:val="00300A21"/>
    <w:rsid w:val="00301B93"/>
    <w:rsid w:val="0030235B"/>
    <w:rsid w:val="003023B9"/>
    <w:rsid w:val="00303C2B"/>
    <w:rsid w:val="00305214"/>
    <w:rsid w:val="0030611C"/>
    <w:rsid w:val="00306200"/>
    <w:rsid w:val="00306507"/>
    <w:rsid w:val="0030688F"/>
    <w:rsid w:val="003101A0"/>
    <w:rsid w:val="00313B90"/>
    <w:rsid w:val="003246EE"/>
    <w:rsid w:val="00326284"/>
    <w:rsid w:val="003278B7"/>
    <w:rsid w:val="00336522"/>
    <w:rsid w:val="003373CA"/>
    <w:rsid w:val="00340BF2"/>
    <w:rsid w:val="00341A6A"/>
    <w:rsid w:val="003436D0"/>
    <w:rsid w:val="00345D2A"/>
    <w:rsid w:val="00346A06"/>
    <w:rsid w:val="00347CF1"/>
    <w:rsid w:val="003503CE"/>
    <w:rsid w:val="00350AF2"/>
    <w:rsid w:val="00351378"/>
    <w:rsid w:val="00353E41"/>
    <w:rsid w:val="003559E4"/>
    <w:rsid w:val="00364031"/>
    <w:rsid w:val="00370E00"/>
    <w:rsid w:val="00374D5D"/>
    <w:rsid w:val="00380F13"/>
    <w:rsid w:val="00382919"/>
    <w:rsid w:val="00387942"/>
    <w:rsid w:val="0039738C"/>
    <w:rsid w:val="003A0C2B"/>
    <w:rsid w:val="003A108D"/>
    <w:rsid w:val="003A245F"/>
    <w:rsid w:val="003A320A"/>
    <w:rsid w:val="003A4DC0"/>
    <w:rsid w:val="003A68A8"/>
    <w:rsid w:val="003B4B6D"/>
    <w:rsid w:val="003C17E2"/>
    <w:rsid w:val="003C2FDC"/>
    <w:rsid w:val="003C62DA"/>
    <w:rsid w:val="003C78D3"/>
    <w:rsid w:val="003D011F"/>
    <w:rsid w:val="003D27B6"/>
    <w:rsid w:val="003D3B30"/>
    <w:rsid w:val="003D4845"/>
    <w:rsid w:val="003D67F9"/>
    <w:rsid w:val="003D6ADA"/>
    <w:rsid w:val="003E027B"/>
    <w:rsid w:val="003E2032"/>
    <w:rsid w:val="003E42AF"/>
    <w:rsid w:val="003E4BF6"/>
    <w:rsid w:val="003E56D9"/>
    <w:rsid w:val="003E7D95"/>
    <w:rsid w:val="003F1B58"/>
    <w:rsid w:val="003F473D"/>
    <w:rsid w:val="00401F8F"/>
    <w:rsid w:val="004041AF"/>
    <w:rsid w:val="004050F6"/>
    <w:rsid w:val="00406F28"/>
    <w:rsid w:val="00407C06"/>
    <w:rsid w:val="00410172"/>
    <w:rsid w:val="00414A97"/>
    <w:rsid w:val="0041626F"/>
    <w:rsid w:val="00422910"/>
    <w:rsid w:val="004277EF"/>
    <w:rsid w:val="00433F0A"/>
    <w:rsid w:val="00440D9B"/>
    <w:rsid w:val="004472EE"/>
    <w:rsid w:val="004473FF"/>
    <w:rsid w:val="004476BB"/>
    <w:rsid w:val="0044787B"/>
    <w:rsid w:val="00453197"/>
    <w:rsid w:val="0046062D"/>
    <w:rsid w:val="004648A6"/>
    <w:rsid w:val="00465D3D"/>
    <w:rsid w:val="00470FF9"/>
    <w:rsid w:val="00471FC8"/>
    <w:rsid w:val="0047395F"/>
    <w:rsid w:val="00476996"/>
    <w:rsid w:val="004775C2"/>
    <w:rsid w:val="00477E33"/>
    <w:rsid w:val="00481239"/>
    <w:rsid w:val="004818E4"/>
    <w:rsid w:val="004820F3"/>
    <w:rsid w:val="004822AB"/>
    <w:rsid w:val="00490385"/>
    <w:rsid w:val="00490D86"/>
    <w:rsid w:val="0049158C"/>
    <w:rsid w:val="0049609D"/>
    <w:rsid w:val="004A1B62"/>
    <w:rsid w:val="004B257E"/>
    <w:rsid w:val="004B5280"/>
    <w:rsid w:val="004B591E"/>
    <w:rsid w:val="004B6073"/>
    <w:rsid w:val="004C029E"/>
    <w:rsid w:val="004C2335"/>
    <w:rsid w:val="004C302D"/>
    <w:rsid w:val="004D2FDC"/>
    <w:rsid w:val="004D33A5"/>
    <w:rsid w:val="004D6AFD"/>
    <w:rsid w:val="004D73A4"/>
    <w:rsid w:val="004D7468"/>
    <w:rsid w:val="004E05C7"/>
    <w:rsid w:val="004E28F3"/>
    <w:rsid w:val="004E43A1"/>
    <w:rsid w:val="004F131F"/>
    <w:rsid w:val="004F7312"/>
    <w:rsid w:val="00502F47"/>
    <w:rsid w:val="0050629B"/>
    <w:rsid w:val="00510E2C"/>
    <w:rsid w:val="00514D06"/>
    <w:rsid w:val="00515049"/>
    <w:rsid w:val="005170E1"/>
    <w:rsid w:val="00517F16"/>
    <w:rsid w:val="005224F9"/>
    <w:rsid w:val="005233D5"/>
    <w:rsid w:val="0052447E"/>
    <w:rsid w:val="00530537"/>
    <w:rsid w:val="00532BCE"/>
    <w:rsid w:val="00535337"/>
    <w:rsid w:val="005358E2"/>
    <w:rsid w:val="00540627"/>
    <w:rsid w:val="00540D27"/>
    <w:rsid w:val="005426AA"/>
    <w:rsid w:val="005452BC"/>
    <w:rsid w:val="00547D0D"/>
    <w:rsid w:val="005531DD"/>
    <w:rsid w:val="00553224"/>
    <w:rsid w:val="00556784"/>
    <w:rsid w:val="00556B10"/>
    <w:rsid w:val="0057119A"/>
    <w:rsid w:val="00571590"/>
    <w:rsid w:val="005740B1"/>
    <w:rsid w:val="005752A9"/>
    <w:rsid w:val="00575347"/>
    <w:rsid w:val="005756F8"/>
    <w:rsid w:val="005761A0"/>
    <w:rsid w:val="00581407"/>
    <w:rsid w:val="00583958"/>
    <w:rsid w:val="00591A97"/>
    <w:rsid w:val="00592848"/>
    <w:rsid w:val="00593B5B"/>
    <w:rsid w:val="005957F2"/>
    <w:rsid w:val="00595908"/>
    <w:rsid w:val="00595A00"/>
    <w:rsid w:val="00596CC3"/>
    <w:rsid w:val="005A0F0D"/>
    <w:rsid w:val="005A28E4"/>
    <w:rsid w:val="005A3DB5"/>
    <w:rsid w:val="005A533B"/>
    <w:rsid w:val="005A7D69"/>
    <w:rsid w:val="005B1276"/>
    <w:rsid w:val="005B26BD"/>
    <w:rsid w:val="005B297B"/>
    <w:rsid w:val="005C08E1"/>
    <w:rsid w:val="005C1C2C"/>
    <w:rsid w:val="005C48DC"/>
    <w:rsid w:val="005C57E2"/>
    <w:rsid w:val="005C7B8D"/>
    <w:rsid w:val="005D4BEE"/>
    <w:rsid w:val="005D7202"/>
    <w:rsid w:val="005D794A"/>
    <w:rsid w:val="005E2ACB"/>
    <w:rsid w:val="005E33E5"/>
    <w:rsid w:val="005E48D3"/>
    <w:rsid w:val="005F0D56"/>
    <w:rsid w:val="005F47A0"/>
    <w:rsid w:val="005F5AC8"/>
    <w:rsid w:val="00602E44"/>
    <w:rsid w:val="00605098"/>
    <w:rsid w:val="00622B2B"/>
    <w:rsid w:val="00624B4A"/>
    <w:rsid w:val="00624BDC"/>
    <w:rsid w:val="006305A0"/>
    <w:rsid w:val="00630744"/>
    <w:rsid w:val="00633AD9"/>
    <w:rsid w:val="00634C79"/>
    <w:rsid w:val="0064427F"/>
    <w:rsid w:val="0065117A"/>
    <w:rsid w:val="00654BE2"/>
    <w:rsid w:val="00657645"/>
    <w:rsid w:val="00657C1E"/>
    <w:rsid w:val="006717C0"/>
    <w:rsid w:val="0067240B"/>
    <w:rsid w:val="00672A87"/>
    <w:rsid w:val="00680AB1"/>
    <w:rsid w:val="00682A79"/>
    <w:rsid w:val="00683094"/>
    <w:rsid w:val="00683316"/>
    <w:rsid w:val="00686C3D"/>
    <w:rsid w:val="00690036"/>
    <w:rsid w:val="00691741"/>
    <w:rsid w:val="0069447A"/>
    <w:rsid w:val="006967FB"/>
    <w:rsid w:val="006968CE"/>
    <w:rsid w:val="00697B96"/>
    <w:rsid w:val="006A1593"/>
    <w:rsid w:val="006A1C05"/>
    <w:rsid w:val="006A65F2"/>
    <w:rsid w:val="006B0517"/>
    <w:rsid w:val="006B479C"/>
    <w:rsid w:val="006B553B"/>
    <w:rsid w:val="006C1849"/>
    <w:rsid w:val="006C49F7"/>
    <w:rsid w:val="006C684E"/>
    <w:rsid w:val="006D0C50"/>
    <w:rsid w:val="006D1604"/>
    <w:rsid w:val="006D3046"/>
    <w:rsid w:val="006D43A1"/>
    <w:rsid w:val="006D477C"/>
    <w:rsid w:val="006D4C88"/>
    <w:rsid w:val="006D5620"/>
    <w:rsid w:val="006D5DB0"/>
    <w:rsid w:val="006F1448"/>
    <w:rsid w:val="006F177C"/>
    <w:rsid w:val="006F5352"/>
    <w:rsid w:val="006F5F94"/>
    <w:rsid w:val="00700941"/>
    <w:rsid w:val="00702FD0"/>
    <w:rsid w:val="00713CBE"/>
    <w:rsid w:val="00722679"/>
    <w:rsid w:val="007239F9"/>
    <w:rsid w:val="00723D78"/>
    <w:rsid w:val="00723DE6"/>
    <w:rsid w:val="007240E3"/>
    <w:rsid w:val="0072479C"/>
    <w:rsid w:val="00731227"/>
    <w:rsid w:val="0073331C"/>
    <w:rsid w:val="00734769"/>
    <w:rsid w:val="007349FD"/>
    <w:rsid w:val="00735944"/>
    <w:rsid w:val="00735AA8"/>
    <w:rsid w:val="00742176"/>
    <w:rsid w:val="00742611"/>
    <w:rsid w:val="00743680"/>
    <w:rsid w:val="007457F3"/>
    <w:rsid w:val="00751F16"/>
    <w:rsid w:val="00752626"/>
    <w:rsid w:val="00757CF7"/>
    <w:rsid w:val="00760CA0"/>
    <w:rsid w:val="007672BA"/>
    <w:rsid w:val="00775EBA"/>
    <w:rsid w:val="00776DAA"/>
    <w:rsid w:val="00785642"/>
    <w:rsid w:val="00786941"/>
    <w:rsid w:val="007924FF"/>
    <w:rsid w:val="00793993"/>
    <w:rsid w:val="00794B5E"/>
    <w:rsid w:val="00795835"/>
    <w:rsid w:val="00797034"/>
    <w:rsid w:val="007971AA"/>
    <w:rsid w:val="007A6732"/>
    <w:rsid w:val="007A7242"/>
    <w:rsid w:val="007A79E8"/>
    <w:rsid w:val="007B0D66"/>
    <w:rsid w:val="007B35BB"/>
    <w:rsid w:val="007B4A5E"/>
    <w:rsid w:val="007B7485"/>
    <w:rsid w:val="007C2D8B"/>
    <w:rsid w:val="007C2ECF"/>
    <w:rsid w:val="007C2F83"/>
    <w:rsid w:val="007C43D9"/>
    <w:rsid w:val="007C77C5"/>
    <w:rsid w:val="007D4E28"/>
    <w:rsid w:val="007D5ACD"/>
    <w:rsid w:val="007D5F9C"/>
    <w:rsid w:val="007D68B1"/>
    <w:rsid w:val="007D7A2D"/>
    <w:rsid w:val="007E4ECD"/>
    <w:rsid w:val="007E5CB2"/>
    <w:rsid w:val="007E74D4"/>
    <w:rsid w:val="007F1256"/>
    <w:rsid w:val="007F1D59"/>
    <w:rsid w:val="007F402B"/>
    <w:rsid w:val="007F41C0"/>
    <w:rsid w:val="00800C9F"/>
    <w:rsid w:val="008012EE"/>
    <w:rsid w:val="00803ED3"/>
    <w:rsid w:val="00804783"/>
    <w:rsid w:val="008137B0"/>
    <w:rsid w:val="00816547"/>
    <w:rsid w:val="00816C06"/>
    <w:rsid w:val="00820138"/>
    <w:rsid w:val="00821FA7"/>
    <w:rsid w:val="00823969"/>
    <w:rsid w:val="00831060"/>
    <w:rsid w:val="0083441B"/>
    <w:rsid w:val="00834616"/>
    <w:rsid w:val="008368A1"/>
    <w:rsid w:val="00841E40"/>
    <w:rsid w:val="00844B51"/>
    <w:rsid w:val="00846E85"/>
    <w:rsid w:val="0085045C"/>
    <w:rsid w:val="00850553"/>
    <w:rsid w:val="00851C7D"/>
    <w:rsid w:val="0085667B"/>
    <w:rsid w:val="00860233"/>
    <w:rsid w:val="00861353"/>
    <w:rsid w:val="00865F41"/>
    <w:rsid w:val="0087033D"/>
    <w:rsid w:val="00872EE8"/>
    <w:rsid w:val="008740C9"/>
    <w:rsid w:val="008749F7"/>
    <w:rsid w:val="00875698"/>
    <w:rsid w:val="008806FF"/>
    <w:rsid w:val="008863DE"/>
    <w:rsid w:val="008962D6"/>
    <w:rsid w:val="008975B9"/>
    <w:rsid w:val="008A0EC2"/>
    <w:rsid w:val="008A2A8C"/>
    <w:rsid w:val="008A71FF"/>
    <w:rsid w:val="008A78D9"/>
    <w:rsid w:val="008B3831"/>
    <w:rsid w:val="008B4239"/>
    <w:rsid w:val="008B62B9"/>
    <w:rsid w:val="008B6EC8"/>
    <w:rsid w:val="008C142D"/>
    <w:rsid w:val="008C2766"/>
    <w:rsid w:val="008D2305"/>
    <w:rsid w:val="008D2532"/>
    <w:rsid w:val="008D3DAF"/>
    <w:rsid w:val="008D4102"/>
    <w:rsid w:val="008D412B"/>
    <w:rsid w:val="008E2DE8"/>
    <w:rsid w:val="008E71B2"/>
    <w:rsid w:val="008E7F21"/>
    <w:rsid w:val="00901D31"/>
    <w:rsid w:val="00904BFD"/>
    <w:rsid w:val="009156D0"/>
    <w:rsid w:val="009175BC"/>
    <w:rsid w:val="00920770"/>
    <w:rsid w:val="00921314"/>
    <w:rsid w:val="00921C4D"/>
    <w:rsid w:val="0092460D"/>
    <w:rsid w:val="009255A0"/>
    <w:rsid w:val="00926815"/>
    <w:rsid w:val="009324DD"/>
    <w:rsid w:val="009407F5"/>
    <w:rsid w:val="00940B86"/>
    <w:rsid w:val="0094403B"/>
    <w:rsid w:val="009445C7"/>
    <w:rsid w:val="009478AC"/>
    <w:rsid w:val="00953134"/>
    <w:rsid w:val="009548F1"/>
    <w:rsid w:val="00956605"/>
    <w:rsid w:val="009572B6"/>
    <w:rsid w:val="00962C18"/>
    <w:rsid w:val="00972C07"/>
    <w:rsid w:val="00972FE0"/>
    <w:rsid w:val="00973A7C"/>
    <w:rsid w:val="00975CF1"/>
    <w:rsid w:val="009777A6"/>
    <w:rsid w:val="0098028C"/>
    <w:rsid w:val="009835A6"/>
    <w:rsid w:val="009838E5"/>
    <w:rsid w:val="00985132"/>
    <w:rsid w:val="00985F68"/>
    <w:rsid w:val="00992776"/>
    <w:rsid w:val="009A3926"/>
    <w:rsid w:val="009A4FED"/>
    <w:rsid w:val="009A52CC"/>
    <w:rsid w:val="009A679D"/>
    <w:rsid w:val="009A7675"/>
    <w:rsid w:val="009B07F6"/>
    <w:rsid w:val="009B4008"/>
    <w:rsid w:val="009B4479"/>
    <w:rsid w:val="009B66D5"/>
    <w:rsid w:val="009B69F6"/>
    <w:rsid w:val="009B7A42"/>
    <w:rsid w:val="009C195A"/>
    <w:rsid w:val="009C229B"/>
    <w:rsid w:val="009C79B4"/>
    <w:rsid w:val="009D2FAC"/>
    <w:rsid w:val="009D4DEF"/>
    <w:rsid w:val="009E184B"/>
    <w:rsid w:val="009E19BE"/>
    <w:rsid w:val="009E2866"/>
    <w:rsid w:val="009E4159"/>
    <w:rsid w:val="009E547A"/>
    <w:rsid w:val="009E5DA3"/>
    <w:rsid w:val="009F16FC"/>
    <w:rsid w:val="00A03130"/>
    <w:rsid w:val="00A059CA"/>
    <w:rsid w:val="00A05BCE"/>
    <w:rsid w:val="00A15433"/>
    <w:rsid w:val="00A16728"/>
    <w:rsid w:val="00A16BEC"/>
    <w:rsid w:val="00A23006"/>
    <w:rsid w:val="00A246C5"/>
    <w:rsid w:val="00A24AA6"/>
    <w:rsid w:val="00A2592D"/>
    <w:rsid w:val="00A25AE5"/>
    <w:rsid w:val="00A3050A"/>
    <w:rsid w:val="00A30D50"/>
    <w:rsid w:val="00A35CF2"/>
    <w:rsid w:val="00A44051"/>
    <w:rsid w:val="00A4553C"/>
    <w:rsid w:val="00A457FD"/>
    <w:rsid w:val="00A45BC9"/>
    <w:rsid w:val="00A46D87"/>
    <w:rsid w:val="00A51FF4"/>
    <w:rsid w:val="00A5236F"/>
    <w:rsid w:val="00A536D9"/>
    <w:rsid w:val="00A54103"/>
    <w:rsid w:val="00A54190"/>
    <w:rsid w:val="00A57948"/>
    <w:rsid w:val="00A621BB"/>
    <w:rsid w:val="00A62948"/>
    <w:rsid w:val="00A650A8"/>
    <w:rsid w:val="00A70E3A"/>
    <w:rsid w:val="00A74C1C"/>
    <w:rsid w:val="00A76D87"/>
    <w:rsid w:val="00A77A56"/>
    <w:rsid w:val="00A85A15"/>
    <w:rsid w:val="00A875BB"/>
    <w:rsid w:val="00A93327"/>
    <w:rsid w:val="00A93EEC"/>
    <w:rsid w:val="00A95D94"/>
    <w:rsid w:val="00A9697A"/>
    <w:rsid w:val="00A96BF8"/>
    <w:rsid w:val="00AA2347"/>
    <w:rsid w:val="00AA43FE"/>
    <w:rsid w:val="00AA494C"/>
    <w:rsid w:val="00AC106F"/>
    <w:rsid w:val="00AC2B0F"/>
    <w:rsid w:val="00AC4DC7"/>
    <w:rsid w:val="00AC4F51"/>
    <w:rsid w:val="00AC63CE"/>
    <w:rsid w:val="00AC77C6"/>
    <w:rsid w:val="00AC784F"/>
    <w:rsid w:val="00AC7EB8"/>
    <w:rsid w:val="00AD00C1"/>
    <w:rsid w:val="00AD0491"/>
    <w:rsid w:val="00AD0E87"/>
    <w:rsid w:val="00AD2084"/>
    <w:rsid w:val="00AD31C4"/>
    <w:rsid w:val="00AD3493"/>
    <w:rsid w:val="00AD43B5"/>
    <w:rsid w:val="00AD5D65"/>
    <w:rsid w:val="00AD60BE"/>
    <w:rsid w:val="00AE2B98"/>
    <w:rsid w:val="00AF08F6"/>
    <w:rsid w:val="00AF397B"/>
    <w:rsid w:val="00AF4715"/>
    <w:rsid w:val="00B008BA"/>
    <w:rsid w:val="00B00EEC"/>
    <w:rsid w:val="00B01D8D"/>
    <w:rsid w:val="00B07398"/>
    <w:rsid w:val="00B10597"/>
    <w:rsid w:val="00B11EFC"/>
    <w:rsid w:val="00B131F0"/>
    <w:rsid w:val="00B14306"/>
    <w:rsid w:val="00B2047A"/>
    <w:rsid w:val="00B21318"/>
    <w:rsid w:val="00B22228"/>
    <w:rsid w:val="00B25445"/>
    <w:rsid w:val="00B275D0"/>
    <w:rsid w:val="00B3033A"/>
    <w:rsid w:val="00B31600"/>
    <w:rsid w:val="00B3175D"/>
    <w:rsid w:val="00B338EB"/>
    <w:rsid w:val="00B33A3F"/>
    <w:rsid w:val="00B428BC"/>
    <w:rsid w:val="00B455FA"/>
    <w:rsid w:val="00B45934"/>
    <w:rsid w:val="00B47AEF"/>
    <w:rsid w:val="00B53C39"/>
    <w:rsid w:val="00B623D0"/>
    <w:rsid w:val="00B63112"/>
    <w:rsid w:val="00B63B17"/>
    <w:rsid w:val="00B66EDF"/>
    <w:rsid w:val="00B66F60"/>
    <w:rsid w:val="00B7526D"/>
    <w:rsid w:val="00B92BF8"/>
    <w:rsid w:val="00B950DC"/>
    <w:rsid w:val="00B95BA6"/>
    <w:rsid w:val="00B96C36"/>
    <w:rsid w:val="00BB0799"/>
    <w:rsid w:val="00BB08F9"/>
    <w:rsid w:val="00BB0CD8"/>
    <w:rsid w:val="00BB22B5"/>
    <w:rsid w:val="00BB32C6"/>
    <w:rsid w:val="00BB404E"/>
    <w:rsid w:val="00BC1E4F"/>
    <w:rsid w:val="00BC26FB"/>
    <w:rsid w:val="00BC2746"/>
    <w:rsid w:val="00BD2464"/>
    <w:rsid w:val="00BD2DB6"/>
    <w:rsid w:val="00BD3966"/>
    <w:rsid w:val="00BD5B78"/>
    <w:rsid w:val="00BD7A99"/>
    <w:rsid w:val="00BE24A6"/>
    <w:rsid w:val="00BE468B"/>
    <w:rsid w:val="00BE5FA5"/>
    <w:rsid w:val="00BE795B"/>
    <w:rsid w:val="00BE7A57"/>
    <w:rsid w:val="00BE7F61"/>
    <w:rsid w:val="00BF0A61"/>
    <w:rsid w:val="00BF3615"/>
    <w:rsid w:val="00BF36BC"/>
    <w:rsid w:val="00C014FA"/>
    <w:rsid w:val="00C02313"/>
    <w:rsid w:val="00C05BC1"/>
    <w:rsid w:val="00C10933"/>
    <w:rsid w:val="00C11850"/>
    <w:rsid w:val="00C16C09"/>
    <w:rsid w:val="00C21795"/>
    <w:rsid w:val="00C2626B"/>
    <w:rsid w:val="00C26BF5"/>
    <w:rsid w:val="00C318B8"/>
    <w:rsid w:val="00C32192"/>
    <w:rsid w:val="00C36C44"/>
    <w:rsid w:val="00C374AB"/>
    <w:rsid w:val="00C41504"/>
    <w:rsid w:val="00C52785"/>
    <w:rsid w:val="00C56D38"/>
    <w:rsid w:val="00C57DCE"/>
    <w:rsid w:val="00C607FA"/>
    <w:rsid w:val="00C61F67"/>
    <w:rsid w:val="00C64EC0"/>
    <w:rsid w:val="00C655BE"/>
    <w:rsid w:val="00C65DE1"/>
    <w:rsid w:val="00C7341D"/>
    <w:rsid w:val="00C76D5D"/>
    <w:rsid w:val="00C77A2C"/>
    <w:rsid w:val="00C818BB"/>
    <w:rsid w:val="00C86879"/>
    <w:rsid w:val="00C869B6"/>
    <w:rsid w:val="00C90637"/>
    <w:rsid w:val="00C91689"/>
    <w:rsid w:val="00C966BB"/>
    <w:rsid w:val="00CA6E13"/>
    <w:rsid w:val="00CB5CB4"/>
    <w:rsid w:val="00CC199D"/>
    <w:rsid w:val="00CC2235"/>
    <w:rsid w:val="00CC40F2"/>
    <w:rsid w:val="00CC67CC"/>
    <w:rsid w:val="00CD2E5B"/>
    <w:rsid w:val="00CD3075"/>
    <w:rsid w:val="00CD66B0"/>
    <w:rsid w:val="00CD7291"/>
    <w:rsid w:val="00CE5FBC"/>
    <w:rsid w:val="00CE76D1"/>
    <w:rsid w:val="00CF1986"/>
    <w:rsid w:val="00CF54B1"/>
    <w:rsid w:val="00CF5D84"/>
    <w:rsid w:val="00CF762A"/>
    <w:rsid w:val="00D02D1D"/>
    <w:rsid w:val="00D15482"/>
    <w:rsid w:val="00D15E9C"/>
    <w:rsid w:val="00D22FE2"/>
    <w:rsid w:val="00D267E0"/>
    <w:rsid w:val="00D26FA6"/>
    <w:rsid w:val="00D32CAF"/>
    <w:rsid w:val="00D334CB"/>
    <w:rsid w:val="00D3380A"/>
    <w:rsid w:val="00D425CA"/>
    <w:rsid w:val="00D52EEE"/>
    <w:rsid w:val="00D606BC"/>
    <w:rsid w:val="00D66197"/>
    <w:rsid w:val="00D671FF"/>
    <w:rsid w:val="00D672E4"/>
    <w:rsid w:val="00D70541"/>
    <w:rsid w:val="00D71456"/>
    <w:rsid w:val="00D7671F"/>
    <w:rsid w:val="00D81478"/>
    <w:rsid w:val="00D82399"/>
    <w:rsid w:val="00D82A56"/>
    <w:rsid w:val="00D9024E"/>
    <w:rsid w:val="00D92053"/>
    <w:rsid w:val="00D9226E"/>
    <w:rsid w:val="00D979A4"/>
    <w:rsid w:val="00DA0457"/>
    <w:rsid w:val="00DA5E44"/>
    <w:rsid w:val="00DA6ABB"/>
    <w:rsid w:val="00DB2F6F"/>
    <w:rsid w:val="00DC00E4"/>
    <w:rsid w:val="00DC1411"/>
    <w:rsid w:val="00DD169D"/>
    <w:rsid w:val="00DD1FBF"/>
    <w:rsid w:val="00DD30A2"/>
    <w:rsid w:val="00DD3B70"/>
    <w:rsid w:val="00DD4456"/>
    <w:rsid w:val="00DE000E"/>
    <w:rsid w:val="00DE29F6"/>
    <w:rsid w:val="00DE4552"/>
    <w:rsid w:val="00DE4917"/>
    <w:rsid w:val="00DE66EC"/>
    <w:rsid w:val="00DF6CD6"/>
    <w:rsid w:val="00DF7D0A"/>
    <w:rsid w:val="00E036C3"/>
    <w:rsid w:val="00E076E6"/>
    <w:rsid w:val="00E07772"/>
    <w:rsid w:val="00E12965"/>
    <w:rsid w:val="00E13AB7"/>
    <w:rsid w:val="00E15295"/>
    <w:rsid w:val="00E157F9"/>
    <w:rsid w:val="00E210F3"/>
    <w:rsid w:val="00E218AA"/>
    <w:rsid w:val="00E256AB"/>
    <w:rsid w:val="00E2767D"/>
    <w:rsid w:val="00E279DE"/>
    <w:rsid w:val="00E30027"/>
    <w:rsid w:val="00E3278E"/>
    <w:rsid w:val="00E3335C"/>
    <w:rsid w:val="00E3481C"/>
    <w:rsid w:val="00E41F93"/>
    <w:rsid w:val="00E44BB4"/>
    <w:rsid w:val="00E44EB3"/>
    <w:rsid w:val="00E53047"/>
    <w:rsid w:val="00E553D5"/>
    <w:rsid w:val="00E609D6"/>
    <w:rsid w:val="00E65BCF"/>
    <w:rsid w:val="00E6609E"/>
    <w:rsid w:val="00E7158A"/>
    <w:rsid w:val="00E733B9"/>
    <w:rsid w:val="00E8168B"/>
    <w:rsid w:val="00E83167"/>
    <w:rsid w:val="00E8320A"/>
    <w:rsid w:val="00E862E9"/>
    <w:rsid w:val="00E86F5E"/>
    <w:rsid w:val="00E9508F"/>
    <w:rsid w:val="00E95465"/>
    <w:rsid w:val="00E970DD"/>
    <w:rsid w:val="00EB2C03"/>
    <w:rsid w:val="00EB4F3A"/>
    <w:rsid w:val="00EB5B96"/>
    <w:rsid w:val="00EC1FEC"/>
    <w:rsid w:val="00EC460D"/>
    <w:rsid w:val="00EC501F"/>
    <w:rsid w:val="00ED0015"/>
    <w:rsid w:val="00ED144A"/>
    <w:rsid w:val="00ED1C61"/>
    <w:rsid w:val="00ED41EF"/>
    <w:rsid w:val="00EE1FA4"/>
    <w:rsid w:val="00EE4D5A"/>
    <w:rsid w:val="00EF4FFF"/>
    <w:rsid w:val="00EF6AEB"/>
    <w:rsid w:val="00EF728F"/>
    <w:rsid w:val="00F00CEA"/>
    <w:rsid w:val="00F01111"/>
    <w:rsid w:val="00F03AB3"/>
    <w:rsid w:val="00F03E3B"/>
    <w:rsid w:val="00F10341"/>
    <w:rsid w:val="00F10B0F"/>
    <w:rsid w:val="00F133C0"/>
    <w:rsid w:val="00F14C58"/>
    <w:rsid w:val="00F15464"/>
    <w:rsid w:val="00F208B6"/>
    <w:rsid w:val="00F24A90"/>
    <w:rsid w:val="00F30CDF"/>
    <w:rsid w:val="00F32D9D"/>
    <w:rsid w:val="00F41CA9"/>
    <w:rsid w:val="00F4508A"/>
    <w:rsid w:val="00F53A87"/>
    <w:rsid w:val="00F638B0"/>
    <w:rsid w:val="00F66E55"/>
    <w:rsid w:val="00F70EA0"/>
    <w:rsid w:val="00F71244"/>
    <w:rsid w:val="00F750B5"/>
    <w:rsid w:val="00F86771"/>
    <w:rsid w:val="00F86E94"/>
    <w:rsid w:val="00FA0666"/>
    <w:rsid w:val="00FA0CCB"/>
    <w:rsid w:val="00FB05D3"/>
    <w:rsid w:val="00FB13CF"/>
    <w:rsid w:val="00FB1406"/>
    <w:rsid w:val="00FB1CD2"/>
    <w:rsid w:val="00FB2801"/>
    <w:rsid w:val="00FB447F"/>
    <w:rsid w:val="00FB48EC"/>
    <w:rsid w:val="00FB7569"/>
    <w:rsid w:val="00FB7F5F"/>
    <w:rsid w:val="00FC058D"/>
    <w:rsid w:val="00FC498E"/>
    <w:rsid w:val="00FC6088"/>
    <w:rsid w:val="00FC7BAD"/>
    <w:rsid w:val="00FD313A"/>
    <w:rsid w:val="00FE3837"/>
    <w:rsid w:val="00FE409A"/>
    <w:rsid w:val="00FE7D23"/>
    <w:rsid w:val="00FF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E18C8"/>
  <w15:chartTrackingRefBased/>
  <w15:docId w15:val="{DBCC1698-54FF-47E0-A870-FAABF161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235"/>
  </w:style>
  <w:style w:type="paragraph" w:styleId="1">
    <w:name w:val="heading 1"/>
    <w:basedOn w:val="a"/>
    <w:next w:val="a"/>
    <w:link w:val="10"/>
    <w:uiPriority w:val="9"/>
    <w:qFormat/>
    <w:rsid w:val="003B4B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B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B4B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3B4B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3B4B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3B4B6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3B4B6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3B4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3B4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标题 5 字符"/>
    <w:basedOn w:val="a0"/>
    <w:link w:val="5"/>
    <w:uiPriority w:val="9"/>
    <w:rsid w:val="003B4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标题 6 字符"/>
    <w:basedOn w:val="a0"/>
    <w:link w:val="6"/>
    <w:uiPriority w:val="9"/>
    <w:rsid w:val="003B4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标题 7 字符"/>
    <w:basedOn w:val="a0"/>
    <w:link w:val="7"/>
    <w:uiPriority w:val="9"/>
    <w:rsid w:val="003B4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">
    <w:name w:val="TOC Heading"/>
    <w:basedOn w:val="1"/>
    <w:next w:val="a"/>
    <w:uiPriority w:val="39"/>
    <w:unhideWhenUsed/>
    <w:qFormat/>
    <w:rsid w:val="003B4B6D"/>
    <w:pPr>
      <w:outlineLvl w:val="9"/>
    </w:pPr>
  </w:style>
  <w:style w:type="paragraph" w:styleId="TOC1">
    <w:name w:val="toc 1"/>
    <w:basedOn w:val="a"/>
    <w:next w:val="a"/>
    <w:autoRedefine/>
    <w:uiPriority w:val="39"/>
    <w:unhideWhenUsed/>
    <w:rsid w:val="003B4B6D"/>
    <w:pPr>
      <w:spacing w:after="100"/>
    </w:pPr>
  </w:style>
  <w:style w:type="character" w:styleId="a3">
    <w:name w:val="Hyperlink"/>
    <w:basedOn w:val="a0"/>
    <w:uiPriority w:val="99"/>
    <w:unhideWhenUsed/>
    <w:rsid w:val="003B4B6D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B4B6D"/>
  </w:style>
  <w:style w:type="paragraph" w:styleId="a6">
    <w:name w:val="footer"/>
    <w:basedOn w:val="a"/>
    <w:link w:val="a7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B4B6D"/>
  </w:style>
  <w:style w:type="paragraph" w:styleId="a8">
    <w:name w:val="List Paragraph"/>
    <w:basedOn w:val="a"/>
    <w:uiPriority w:val="34"/>
    <w:qFormat/>
    <w:rsid w:val="00F41CA9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0F139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0F1392"/>
    <w:pPr>
      <w:spacing w:after="100"/>
      <w:ind w:left="220"/>
    </w:pPr>
  </w:style>
  <w:style w:type="table" w:styleId="aa">
    <w:name w:val="Table Grid"/>
    <w:basedOn w:val="a1"/>
    <w:uiPriority w:val="39"/>
    <w:rsid w:val="002C6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a"/>
    <w:next w:val="a"/>
    <w:autoRedefine/>
    <w:uiPriority w:val="39"/>
    <w:unhideWhenUsed/>
    <w:rsid w:val="00BB0CD8"/>
    <w:pPr>
      <w:spacing w:after="100"/>
      <w:ind w:left="440"/>
    </w:pPr>
  </w:style>
  <w:style w:type="paragraph" w:styleId="TOC4">
    <w:name w:val="toc 4"/>
    <w:basedOn w:val="a"/>
    <w:next w:val="a"/>
    <w:autoRedefine/>
    <w:uiPriority w:val="39"/>
    <w:unhideWhenUsed/>
    <w:rsid w:val="00ED144A"/>
    <w:pPr>
      <w:spacing w:after="100"/>
      <w:ind w:left="660"/>
    </w:pPr>
  </w:style>
  <w:style w:type="paragraph" w:styleId="TOC5">
    <w:name w:val="toc 5"/>
    <w:basedOn w:val="a"/>
    <w:next w:val="a"/>
    <w:autoRedefine/>
    <w:uiPriority w:val="39"/>
    <w:unhideWhenUsed/>
    <w:rsid w:val="00ED144A"/>
    <w:pPr>
      <w:spacing w:after="100"/>
      <w:ind w:left="880"/>
    </w:pPr>
  </w:style>
  <w:style w:type="paragraph" w:styleId="TOC6">
    <w:name w:val="toc 6"/>
    <w:basedOn w:val="a"/>
    <w:next w:val="a"/>
    <w:autoRedefine/>
    <w:uiPriority w:val="39"/>
    <w:unhideWhenUsed/>
    <w:rsid w:val="00ED144A"/>
    <w:pPr>
      <w:spacing w:after="100"/>
      <w:ind w:left="1100"/>
    </w:pPr>
  </w:style>
  <w:style w:type="paragraph" w:styleId="TOC7">
    <w:name w:val="toc 7"/>
    <w:basedOn w:val="a"/>
    <w:next w:val="a"/>
    <w:autoRedefine/>
    <w:uiPriority w:val="39"/>
    <w:unhideWhenUsed/>
    <w:rsid w:val="00ED144A"/>
    <w:pPr>
      <w:spacing w:after="100"/>
      <w:ind w:left="1320"/>
    </w:pPr>
  </w:style>
  <w:style w:type="paragraph" w:styleId="TOC8">
    <w:name w:val="toc 8"/>
    <w:basedOn w:val="a"/>
    <w:next w:val="a"/>
    <w:autoRedefine/>
    <w:uiPriority w:val="39"/>
    <w:unhideWhenUsed/>
    <w:rsid w:val="00ED144A"/>
    <w:pPr>
      <w:spacing w:after="100"/>
      <w:ind w:left="1540"/>
    </w:pPr>
  </w:style>
  <w:style w:type="paragraph" w:styleId="TOC9">
    <w:name w:val="toc 9"/>
    <w:basedOn w:val="a"/>
    <w:next w:val="a"/>
    <w:autoRedefine/>
    <w:uiPriority w:val="39"/>
    <w:unhideWhenUsed/>
    <w:rsid w:val="00ED144A"/>
    <w:pPr>
      <w:spacing w:after="100"/>
      <w:ind w:left="1760"/>
    </w:pPr>
  </w:style>
  <w:style w:type="character" w:styleId="ab">
    <w:name w:val="FollowedHyperlink"/>
    <w:basedOn w:val="a0"/>
    <w:uiPriority w:val="99"/>
    <w:semiHidden/>
    <w:unhideWhenUsed/>
    <w:rsid w:val="00DC00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38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5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9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75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5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3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76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51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5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6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8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526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633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3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20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53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96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08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3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1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81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3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5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8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01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870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68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85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31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5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808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7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56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662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59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8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77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4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6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42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72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38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3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050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28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649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59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33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74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7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6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921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7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4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1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82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5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0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8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3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8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6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6556D-60C1-4A07-8C56-14AAF6D48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7</TotalTime>
  <Pages>10</Pages>
  <Words>1787</Words>
  <Characters>1019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ramos</dc:creator>
  <cp:keywords/>
  <dc:description/>
  <cp:lastModifiedBy>xinyi xu</cp:lastModifiedBy>
  <cp:revision>74</cp:revision>
  <cp:lastPrinted>2017-08-28T15:49:00Z</cp:lastPrinted>
  <dcterms:created xsi:type="dcterms:W3CDTF">2022-02-08T08:58:00Z</dcterms:created>
  <dcterms:modified xsi:type="dcterms:W3CDTF">2022-04-25T03:20:00Z</dcterms:modified>
</cp:coreProperties>
</file>